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AB3228" w14:paraId="1F5EA62A" w14:textId="77777777" w:rsidTr="0050008E">
        <w:trPr>
          <w:cantSplit/>
        </w:trPr>
        <w:tc>
          <w:tcPr>
            <w:tcW w:w="6911" w:type="dxa"/>
          </w:tcPr>
          <w:p w14:paraId="358BDAC2" w14:textId="77777777" w:rsidR="0090121B" w:rsidRPr="00AB3228" w:rsidRDefault="005D46FB" w:rsidP="00FD07B9">
            <w:pPr>
              <w:spacing w:before="400" w:after="48"/>
              <w:rPr>
                <w:rFonts w:ascii="Verdana" w:hAnsi="Verdana"/>
                <w:position w:val="6"/>
              </w:rPr>
            </w:pPr>
            <w:r w:rsidRPr="00AB3228">
              <w:rPr>
                <w:rFonts w:ascii="Verdana" w:hAnsi="Verdana" w:cs="Times"/>
                <w:b/>
                <w:position w:val="6"/>
                <w:sz w:val="20"/>
              </w:rPr>
              <w:t>Conferencia Mundial de Radiocomunicaciones (CMR-1</w:t>
            </w:r>
            <w:r w:rsidR="00C44E9E" w:rsidRPr="00AB3228">
              <w:rPr>
                <w:rFonts w:ascii="Verdana" w:hAnsi="Verdana" w:cs="Times"/>
                <w:b/>
                <w:position w:val="6"/>
                <w:sz w:val="20"/>
              </w:rPr>
              <w:t>9</w:t>
            </w:r>
            <w:r w:rsidRPr="00AB3228">
              <w:rPr>
                <w:rFonts w:ascii="Verdana" w:hAnsi="Verdana" w:cs="Times"/>
                <w:b/>
                <w:position w:val="6"/>
                <w:sz w:val="20"/>
              </w:rPr>
              <w:t>)</w:t>
            </w:r>
            <w:r w:rsidRPr="00AB3228">
              <w:rPr>
                <w:rFonts w:ascii="Verdana" w:hAnsi="Verdana" w:cs="Times"/>
                <w:b/>
                <w:position w:val="6"/>
                <w:sz w:val="20"/>
              </w:rPr>
              <w:br/>
            </w:r>
            <w:r w:rsidR="006124AD" w:rsidRPr="00AB3228">
              <w:rPr>
                <w:rFonts w:ascii="Verdana" w:hAnsi="Verdana"/>
                <w:b/>
                <w:bCs/>
                <w:position w:val="6"/>
                <w:sz w:val="17"/>
                <w:szCs w:val="17"/>
              </w:rPr>
              <w:t>Sharm el-Sheikh (Egipto)</w:t>
            </w:r>
            <w:r w:rsidRPr="00AB3228">
              <w:rPr>
                <w:rFonts w:ascii="Verdana" w:hAnsi="Verdana"/>
                <w:b/>
                <w:bCs/>
                <w:position w:val="6"/>
                <w:sz w:val="17"/>
                <w:szCs w:val="17"/>
              </w:rPr>
              <w:t>, 2</w:t>
            </w:r>
            <w:r w:rsidR="00C44E9E" w:rsidRPr="00AB3228">
              <w:rPr>
                <w:rFonts w:ascii="Verdana" w:hAnsi="Verdana"/>
                <w:b/>
                <w:bCs/>
                <w:position w:val="6"/>
                <w:sz w:val="17"/>
                <w:szCs w:val="17"/>
              </w:rPr>
              <w:t xml:space="preserve">8 de octubre </w:t>
            </w:r>
            <w:r w:rsidR="00DE1C31" w:rsidRPr="00AB3228">
              <w:rPr>
                <w:rFonts w:ascii="Verdana" w:hAnsi="Verdana"/>
                <w:b/>
                <w:bCs/>
                <w:position w:val="6"/>
                <w:sz w:val="17"/>
                <w:szCs w:val="17"/>
              </w:rPr>
              <w:t>–</w:t>
            </w:r>
            <w:r w:rsidR="00C44E9E" w:rsidRPr="00AB3228">
              <w:rPr>
                <w:rFonts w:ascii="Verdana" w:hAnsi="Verdana"/>
                <w:b/>
                <w:bCs/>
                <w:position w:val="6"/>
                <w:sz w:val="17"/>
                <w:szCs w:val="17"/>
              </w:rPr>
              <w:t xml:space="preserve"> </w:t>
            </w:r>
            <w:r w:rsidRPr="00AB3228">
              <w:rPr>
                <w:rFonts w:ascii="Verdana" w:hAnsi="Verdana"/>
                <w:b/>
                <w:bCs/>
                <w:position w:val="6"/>
                <w:sz w:val="17"/>
                <w:szCs w:val="17"/>
              </w:rPr>
              <w:t>2</w:t>
            </w:r>
            <w:r w:rsidR="00C44E9E" w:rsidRPr="00AB3228">
              <w:rPr>
                <w:rFonts w:ascii="Verdana" w:hAnsi="Verdana"/>
                <w:b/>
                <w:bCs/>
                <w:position w:val="6"/>
                <w:sz w:val="17"/>
                <w:szCs w:val="17"/>
              </w:rPr>
              <w:t>2</w:t>
            </w:r>
            <w:r w:rsidRPr="00AB3228">
              <w:rPr>
                <w:rFonts w:ascii="Verdana" w:hAnsi="Verdana"/>
                <w:b/>
                <w:bCs/>
                <w:position w:val="6"/>
                <w:sz w:val="17"/>
                <w:szCs w:val="17"/>
              </w:rPr>
              <w:t xml:space="preserve"> de noviembre de 201</w:t>
            </w:r>
            <w:r w:rsidR="00C44E9E" w:rsidRPr="00AB3228">
              <w:rPr>
                <w:rFonts w:ascii="Verdana" w:hAnsi="Verdana"/>
                <w:b/>
                <w:bCs/>
                <w:position w:val="6"/>
                <w:sz w:val="17"/>
                <w:szCs w:val="17"/>
              </w:rPr>
              <w:t>9</w:t>
            </w:r>
          </w:p>
        </w:tc>
        <w:tc>
          <w:tcPr>
            <w:tcW w:w="3120" w:type="dxa"/>
          </w:tcPr>
          <w:p w14:paraId="5154055D" w14:textId="77777777" w:rsidR="0090121B" w:rsidRPr="00AB3228" w:rsidRDefault="00DA71A3" w:rsidP="00FD07B9">
            <w:pPr>
              <w:spacing w:before="0"/>
              <w:jc w:val="right"/>
            </w:pPr>
            <w:r w:rsidRPr="00AB3228">
              <w:rPr>
                <w:rFonts w:ascii="Verdana" w:hAnsi="Verdana"/>
                <w:b/>
                <w:bCs/>
                <w:szCs w:val="24"/>
                <w:lang w:eastAsia="es-ES_tradnl"/>
              </w:rPr>
              <w:drawing>
                <wp:inline distT="0" distB="0" distL="0" distR="0" wp14:anchorId="5799A388" wp14:editId="3C238115">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AB3228" w14:paraId="499B7FF3" w14:textId="77777777" w:rsidTr="0050008E">
        <w:trPr>
          <w:cantSplit/>
        </w:trPr>
        <w:tc>
          <w:tcPr>
            <w:tcW w:w="6911" w:type="dxa"/>
            <w:tcBorders>
              <w:bottom w:val="single" w:sz="12" w:space="0" w:color="auto"/>
            </w:tcBorders>
          </w:tcPr>
          <w:p w14:paraId="0D1969E2" w14:textId="77777777" w:rsidR="0090121B" w:rsidRPr="00AB3228" w:rsidRDefault="0090121B" w:rsidP="00FD07B9">
            <w:pPr>
              <w:spacing w:before="0" w:after="48"/>
              <w:rPr>
                <w:b/>
                <w:smallCaps/>
                <w:szCs w:val="24"/>
              </w:rPr>
            </w:pPr>
            <w:bookmarkStart w:id="0" w:name="dhead"/>
          </w:p>
        </w:tc>
        <w:tc>
          <w:tcPr>
            <w:tcW w:w="3120" w:type="dxa"/>
            <w:tcBorders>
              <w:bottom w:val="single" w:sz="12" w:space="0" w:color="auto"/>
            </w:tcBorders>
          </w:tcPr>
          <w:p w14:paraId="22FFC7AA" w14:textId="77777777" w:rsidR="0090121B" w:rsidRPr="00AB3228" w:rsidRDefault="0090121B" w:rsidP="00FD07B9">
            <w:pPr>
              <w:spacing w:before="0"/>
              <w:rPr>
                <w:rFonts w:ascii="Verdana" w:hAnsi="Verdana"/>
                <w:szCs w:val="24"/>
              </w:rPr>
            </w:pPr>
          </w:p>
        </w:tc>
      </w:tr>
      <w:tr w:rsidR="0090121B" w:rsidRPr="00AB3228" w14:paraId="794DB9A7" w14:textId="77777777" w:rsidTr="0090121B">
        <w:trPr>
          <w:cantSplit/>
        </w:trPr>
        <w:tc>
          <w:tcPr>
            <w:tcW w:w="6911" w:type="dxa"/>
            <w:tcBorders>
              <w:top w:val="single" w:sz="12" w:space="0" w:color="auto"/>
            </w:tcBorders>
          </w:tcPr>
          <w:p w14:paraId="6D887A25" w14:textId="77777777" w:rsidR="0090121B" w:rsidRPr="00AB3228" w:rsidRDefault="0090121B" w:rsidP="00FD07B9">
            <w:pPr>
              <w:spacing w:before="0" w:after="48"/>
              <w:rPr>
                <w:rFonts w:ascii="Verdana" w:hAnsi="Verdana"/>
                <w:b/>
                <w:smallCaps/>
                <w:sz w:val="20"/>
              </w:rPr>
            </w:pPr>
          </w:p>
        </w:tc>
        <w:tc>
          <w:tcPr>
            <w:tcW w:w="3120" w:type="dxa"/>
            <w:tcBorders>
              <w:top w:val="single" w:sz="12" w:space="0" w:color="auto"/>
            </w:tcBorders>
          </w:tcPr>
          <w:p w14:paraId="27C2DAB9" w14:textId="77777777" w:rsidR="0090121B" w:rsidRPr="00AB3228" w:rsidRDefault="0090121B" w:rsidP="00FD07B9">
            <w:pPr>
              <w:spacing w:before="0"/>
              <w:rPr>
                <w:rFonts w:ascii="Verdana" w:hAnsi="Verdana"/>
                <w:sz w:val="20"/>
              </w:rPr>
            </w:pPr>
          </w:p>
        </w:tc>
      </w:tr>
      <w:tr w:rsidR="0090121B" w:rsidRPr="00AB3228" w14:paraId="7A3D95C1" w14:textId="77777777" w:rsidTr="0090121B">
        <w:trPr>
          <w:cantSplit/>
        </w:trPr>
        <w:tc>
          <w:tcPr>
            <w:tcW w:w="6911" w:type="dxa"/>
          </w:tcPr>
          <w:p w14:paraId="35D842B1" w14:textId="77777777" w:rsidR="0090121B" w:rsidRPr="00AB3228" w:rsidRDefault="001E7D42" w:rsidP="00FD07B9">
            <w:pPr>
              <w:pStyle w:val="Committee"/>
              <w:framePr w:hSpace="0" w:wrap="auto" w:hAnchor="text" w:yAlign="inline"/>
              <w:spacing w:line="240" w:lineRule="auto"/>
              <w:rPr>
                <w:sz w:val="18"/>
                <w:szCs w:val="18"/>
                <w:lang w:val="es-ES_tradnl"/>
              </w:rPr>
            </w:pPr>
            <w:r w:rsidRPr="00AB3228">
              <w:rPr>
                <w:sz w:val="18"/>
                <w:szCs w:val="18"/>
                <w:lang w:val="es-ES_tradnl"/>
              </w:rPr>
              <w:t>SESIÓN PLENARIA</w:t>
            </w:r>
          </w:p>
        </w:tc>
        <w:tc>
          <w:tcPr>
            <w:tcW w:w="3120" w:type="dxa"/>
          </w:tcPr>
          <w:p w14:paraId="44834011" w14:textId="77777777" w:rsidR="0090121B" w:rsidRPr="00AB3228" w:rsidRDefault="00AE658F" w:rsidP="00FD07B9">
            <w:pPr>
              <w:spacing w:before="0"/>
              <w:rPr>
                <w:rFonts w:ascii="Verdana" w:hAnsi="Verdana"/>
                <w:sz w:val="18"/>
                <w:szCs w:val="18"/>
              </w:rPr>
            </w:pPr>
            <w:r w:rsidRPr="00AB3228">
              <w:rPr>
                <w:rFonts w:ascii="Verdana" w:hAnsi="Verdana"/>
                <w:b/>
                <w:sz w:val="18"/>
                <w:szCs w:val="18"/>
              </w:rPr>
              <w:t>Addéndum 2 al</w:t>
            </w:r>
            <w:r w:rsidRPr="00AB3228">
              <w:rPr>
                <w:rFonts w:ascii="Verdana" w:hAnsi="Verdana"/>
                <w:b/>
                <w:sz w:val="18"/>
                <w:szCs w:val="18"/>
              </w:rPr>
              <w:br/>
              <w:t>Documento 16</w:t>
            </w:r>
            <w:r w:rsidR="0090121B" w:rsidRPr="00AB3228">
              <w:rPr>
                <w:rFonts w:ascii="Verdana" w:hAnsi="Verdana"/>
                <w:b/>
                <w:sz w:val="18"/>
                <w:szCs w:val="18"/>
              </w:rPr>
              <w:t>-</w:t>
            </w:r>
            <w:r w:rsidRPr="00AB3228">
              <w:rPr>
                <w:rFonts w:ascii="Verdana" w:hAnsi="Verdana"/>
                <w:b/>
                <w:sz w:val="18"/>
                <w:szCs w:val="18"/>
              </w:rPr>
              <w:t>S</w:t>
            </w:r>
          </w:p>
        </w:tc>
      </w:tr>
      <w:bookmarkEnd w:id="0"/>
      <w:tr w:rsidR="000A5B9A" w:rsidRPr="00AB3228" w14:paraId="1CB37D8D" w14:textId="77777777" w:rsidTr="0090121B">
        <w:trPr>
          <w:cantSplit/>
        </w:trPr>
        <w:tc>
          <w:tcPr>
            <w:tcW w:w="6911" w:type="dxa"/>
          </w:tcPr>
          <w:p w14:paraId="27A6F531" w14:textId="77777777" w:rsidR="000A5B9A" w:rsidRPr="00AB3228" w:rsidRDefault="000A5B9A" w:rsidP="00FD07B9">
            <w:pPr>
              <w:spacing w:before="0" w:after="48"/>
              <w:rPr>
                <w:rFonts w:ascii="Verdana" w:hAnsi="Verdana"/>
                <w:b/>
                <w:smallCaps/>
                <w:sz w:val="18"/>
                <w:szCs w:val="18"/>
              </w:rPr>
            </w:pPr>
          </w:p>
        </w:tc>
        <w:tc>
          <w:tcPr>
            <w:tcW w:w="3120" w:type="dxa"/>
          </w:tcPr>
          <w:p w14:paraId="4B1917D1" w14:textId="77777777" w:rsidR="000A5B9A" w:rsidRPr="00AB3228" w:rsidRDefault="000A5B9A" w:rsidP="00FD07B9">
            <w:pPr>
              <w:spacing w:before="0"/>
              <w:rPr>
                <w:rFonts w:ascii="Verdana" w:hAnsi="Verdana"/>
                <w:b/>
                <w:sz w:val="18"/>
                <w:szCs w:val="18"/>
              </w:rPr>
            </w:pPr>
            <w:r w:rsidRPr="00AB3228">
              <w:rPr>
                <w:rFonts w:ascii="Verdana" w:hAnsi="Verdana"/>
                <w:b/>
                <w:sz w:val="18"/>
                <w:szCs w:val="18"/>
              </w:rPr>
              <w:t>7 de octubre de 2019</w:t>
            </w:r>
          </w:p>
        </w:tc>
      </w:tr>
      <w:tr w:rsidR="000A5B9A" w:rsidRPr="00AB3228" w14:paraId="54D9747D" w14:textId="77777777" w:rsidTr="0090121B">
        <w:trPr>
          <w:cantSplit/>
        </w:trPr>
        <w:tc>
          <w:tcPr>
            <w:tcW w:w="6911" w:type="dxa"/>
          </w:tcPr>
          <w:p w14:paraId="2CE44EC9" w14:textId="77777777" w:rsidR="000A5B9A" w:rsidRPr="00AB3228" w:rsidRDefault="000A5B9A" w:rsidP="00FD07B9">
            <w:pPr>
              <w:spacing w:before="0" w:after="48"/>
              <w:rPr>
                <w:rFonts w:ascii="Verdana" w:hAnsi="Verdana"/>
                <w:b/>
                <w:smallCaps/>
                <w:sz w:val="18"/>
                <w:szCs w:val="18"/>
              </w:rPr>
            </w:pPr>
          </w:p>
        </w:tc>
        <w:tc>
          <w:tcPr>
            <w:tcW w:w="3120" w:type="dxa"/>
          </w:tcPr>
          <w:p w14:paraId="4DAF3036" w14:textId="77777777" w:rsidR="000A5B9A" w:rsidRPr="00AB3228" w:rsidRDefault="000A5B9A" w:rsidP="00FD07B9">
            <w:pPr>
              <w:spacing w:before="0"/>
              <w:rPr>
                <w:rFonts w:ascii="Verdana" w:hAnsi="Verdana"/>
                <w:b/>
                <w:sz w:val="18"/>
                <w:szCs w:val="18"/>
              </w:rPr>
            </w:pPr>
            <w:r w:rsidRPr="00AB3228">
              <w:rPr>
                <w:rFonts w:ascii="Verdana" w:hAnsi="Verdana"/>
                <w:b/>
                <w:sz w:val="18"/>
                <w:szCs w:val="18"/>
              </w:rPr>
              <w:t>Original: inglés</w:t>
            </w:r>
          </w:p>
        </w:tc>
      </w:tr>
      <w:tr w:rsidR="000A5B9A" w:rsidRPr="00AB3228" w14:paraId="5A9D82F7" w14:textId="77777777" w:rsidTr="006744FC">
        <w:trPr>
          <w:cantSplit/>
        </w:trPr>
        <w:tc>
          <w:tcPr>
            <w:tcW w:w="10031" w:type="dxa"/>
            <w:gridSpan w:val="2"/>
          </w:tcPr>
          <w:p w14:paraId="3556B654" w14:textId="77777777" w:rsidR="000A5B9A" w:rsidRPr="00AB3228" w:rsidRDefault="000A5B9A" w:rsidP="00FD07B9">
            <w:pPr>
              <w:spacing w:before="0"/>
              <w:rPr>
                <w:rFonts w:ascii="Verdana" w:hAnsi="Verdana"/>
                <w:b/>
                <w:sz w:val="18"/>
                <w:szCs w:val="22"/>
              </w:rPr>
            </w:pPr>
          </w:p>
        </w:tc>
      </w:tr>
      <w:tr w:rsidR="000A5B9A" w:rsidRPr="00AB3228" w14:paraId="50B8A1F1" w14:textId="77777777" w:rsidTr="0050008E">
        <w:trPr>
          <w:cantSplit/>
        </w:trPr>
        <w:tc>
          <w:tcPr>
            <w:tcW w:w="10031" w:type="dxa"/>
            <w:gridSpan w:val="2"/>
          </w:tcPr>
          <w:p w14:paraId="67B61E63" w14:textId="77777777" w:rsidR="000A5B9A" w:rsidRPr="00AB3228" w:rsidRDefault="000A5B9A" w:rsidP="00FD07B9">
            <w:pPr>
              <w:pStyle w:val="Source"/>
            </w:pPr>
            <w:bookmarkStart w:id="1" w:name="dsource" w:colFirst="0" w:colLast="0"/>
            <w:r w:rsidRPr="00AB3228">
              <w:t>Propuestas Comunes Europeas</w:t>
            </w:r>
          </w:p>
        </w:tc>
      </w:tr>
      <w:tr w:rsidR="000A5B9A" w:rsidRPr="00AB3228" w14:paraId="109C43E8" w14:textId="77777777" w:rsidTr="0050008E">
        <w:trPr>
          <w:cantSplit/>
        </w:trPr>
        <w:tc>
          <w:tcPr>
            <w:tcW w:w="10031" w:type="dxa"/>
            <w:gridSpan w:val="2"/>
          </w:tcPr>
          <w:p w14:paraId="56297C8E" w14:textId="77777777" w:rsidR="000A5B9A" w:rsidRPr="00AB3228" w:rsidRDefault="000A5B9A" w:rsidP="00FD07B9">
            <w:pPr>
              <w:pStyle w:val="Title1"/>
            </w:pPr>
            <w:bookmarkStart w:id="2" w:name="dtitle1" w:colFirst="0" w:colLast="0"/>
            <w:bookmarkEnd w:id="1"/>
            <w:r w:rsidRPr="00AB3228">
              <w:t>Propuestas para los trabajos de la Conferencia</w:t>
            </w:r>
          </w:p>
        </w:tc>
      </w:tr>
      <w:tr w:rsidR="000A5B9A" w:rsidRPr="00AB3228" w14:paraId="6DD4C7A7" w14:textId="77777777" w:rsidTr="0050008E">
        <w:trPr>
          <w:cantSplit/>
        </w:trPr>
        <w:tc>
          <w:tcPr>
            <w:tcW w:w="10031" w:type="dxa"/>
            <w:gridSpan w:val="2"/>
          </w:tcPr>
          <w:p w14:paraId="55E5D979" w14:textId="77777777" w:rsidR="000A5B9A" w:rsidRPr="00AB3228" w:rsidRDefault="000A5B9A" w:rsidP="00FD07B9">
            <w:pPr>
              <w:pStyle w:val="Title2"/>
            </w:pPr>
            <w:bookmarkStart w:id="3" w:name="dtitle2" w:colFirst="0" w:colLast="0"/>
            <w:bookmarkEnd w:id="2"/>
          </w:p>
        </w:tc>
      </w:tr>
      <w:tr w:rsidR="000A5B9A" w:rsidRPr="00AB3228" w14:paraId="66B8A262" w14:textId="77777777" w:rsidTr="0050008E">
        <w:trPr>
          <w:cantSplit/>
        </w:trPr>
        <w:tc>
          <w:tcPr>
            <w:tcW w:w="10031" w:type="dxa"/>
            <w:gridSpan w:val="2"/>
          </w:tcPr>
          <w:p w14:paraId="16FC4390" w14:textId="77777777" w:rsidR="000A5B9A" w:rsidRPr="00AB3228" w:rsidRDefault="000A5B9A" w:rsidP="00FD07B9">
            <w:pPr>
              <w:pStyle w:val="Agendaitem"/>
            </w:pPr>
            <w:bookmarkStart w:id="4" w:name="dtitle3" w:colFirst="0" w:colLast="0"/>
            <w:bookmarkEnd w:id="3"/>
            <w:r w:rsidRPr="00AB3228">
              <w:t>Punto 1.2 del orden del día</w:t>
            </w:r>
          </w:p>
        </w:tc>
      </w:tr>
    </w:tbl>
    <w:bookmarkEnd w:id="4"/>
    <w:p w14:paraId="543A76D9" w14:textId="77777777" w:rsidR="001C0E40" w:rsidRPr="00AB3228" w:rsidRDefault="00FA7DE6" w:rsidP="00FD07B9">
      <w:r w:rsidRPr="00AB3228">
        <w:t>1.2</w:t>
      </w:r>
      <w:r w:rsidRPr="00AB3228">
        <w:tab/>
        <w:t>considerar posibles límites de potencia dentro de la banda de frecuencias para las estaciones terrenas que funcionan en el servicio móvil por satélite, el servicio de meteorología por satélite y el servicio de exploración de la Tierra por satélite en las bandas de frecuencias 401</w:t>
      </w:r>
      <w:r w:rsidRPr="00AB3228">
        <w:noBreakHyphen/>
        <w:t>403 MHz y 399,9</w:t>
      </w:r>
      <w:r w:rsidRPr="00AB3228">
        <w:noBreakHyphen/>
        <w:t xml:space="preserve">400,05 MHz, de conformidad con la Resolución </w:t>
      </w:r>
      <w:r w:rsidRPr="00AB3228">
        <w:rPr>
          <w:b/>
          <w:bCs/>
        </w:rPr>
        <w:t>765 </w:t>
      </w:r>
      <w:r w:rsidRPr="00AB3228">
        <w:rPr>
          <w:b/>
        </w:rPr>
        <w:t>(CMR-15)</w:t>
      </w:r>
      <w:r w:rsidRPr="00AB3228">
        <w:rPr>
          <w:bCs/>
        </w:rPr>
        <w:t>;</w:t>
      </w:r>
    </w:p>
    <w:p w14:paraId="075F199A" w14:textId="6D867548" w:rsidR="009D4623" w:rsidRPr="00AB3228" w:rsidRDefault="009D4623" w:rsidP="00FD07B9">
      <w:pPr>
        <w:pStyle w:val="Headingb"/>
        <w:rPr>
          <w:rPrChange w:id="5" w:author="Satorre Sagredo, Lillian" w:date="2019-10-10T11:06:00Z">
            <w:rPr>
              <w:b w:val="0"/>
              <w:lang w:val="en-US"/>
            </w:rPr>
          </w:rPrChange>
        </w:rPr>
      </w:pPr>
      <w:r w:rsidRPr="00AB3228">
        <w:rPr>
          <w:rPrChange w:id="6" w:author="Satorre Sagredo, Lillian" w:date="2019-10-10T11:06:00Z">
            <w:rPr>
              <w:b w:val="0"/>
              <w:lang w:val="en-US"/>
            </w:rPr>
          </w:rPrChange>
        </w:rPr>
        <w:t>Introduc</w:t>
      </w:r>
      <w:r w:rsidR="000B5ACA" w:rsidRPr="00AB3228">
        <w:t>ción</w:t>
      </w:r>
    </w:p>
    <w:p w14:paraId="0BAE1DB9" w14:textId="44C5B90C" w:rsidR="009D4623" w:rsidRPr="00AB3228" w:rsidRDefault="000B5ACA" w:rsidP="00FD07B9">
      <w:r w:rsidRPr="00AB3228">
        <w:t xml:space="preserve">Para garantizar la continuidad a largo plazo del funcionamiento de los sistemas de adquisición de datos por satélite, la </w:t>
      </w:r>
      <w:r w:rsidR="009D4623" w:rsidRPr="00AB3228">
        <w:t xml:space="preserve">CEPT </w:t>
      </w:r>
      <w:r w:rsidRPr="00AB3228">
        <w:t>está a favor de</w:t>
      </w:r>
      <w:r w:rsidR="009D4623" w:rsidRPr="00AB3228">
        <w:t xml:space="preserve"> la introducción de límites de p.i.r.e. dentro de la banda, cuando proceda, </w:t>
      </w:r>
      <w:r w:rsidRPr="00AB3228">
        <w:t>para las emisiones de las estaciones del SETS y el MetSat en la banda de frecuencias 401-403 MHz (sistemas OSG y no OSG) y en la banda de frecuencias del SMS</w:t>
      </w:r>
      <w:r w:rsidR="009D4623" w:rsidRPr="00AB3228">
        <w:t xml:space="preserve"> dentro del ancho de banda de referencia (4 kHz), así como en toda la banda atribuida, a fin de evitar la posible agregación de potencia de las portadoras de banda estrecha con escasa separación</w:t>
      </w:r>
      <w:r w:rsidRPr="00AB3228">
        <w:t xml:space="preserve"> notificadas</w:t>
      </w:r>
      <w:r w:rsidR="009D4623" w:rsidRPr="00AB3228">
        <w:t xml:space="preserve"> para las estaciones terrenas, de acuerdo con los resultados de los estudios.</w:t>
      </w:r>
    </w:p>
    <w:p w14:paraId="6F5DEF08" w14:textId="4D3EFAC1" w:rsidR="009D4623" w:rsidRPr="00AB3228" w:rsidRDefault="000B5ACA" w:rsidP="00FD07B9">
      <w:r w:rsidRPr="00AB3228">
        <w:t>Además, la CEPT propone regular concretamente la banda de frecuencias</w:t>
      </w:r>
      <w:r w:rsidR="009D4623" w:rsidRPr="00AB3228">
        <w:t xml:space="preserve"> 399</w:t>
      </w:r>
      <w:r w:rsidRPr="00AB3228">
        <w:t>,</w:t>
      </w:r>
      <w:r w:rsidR="009D4623" w:rsidRPr="00AB3228">
        <w:t>9-400</w:t>
      </w:r>
      <w:r w:rsidRPr="00AB3228">
        <w:t>,</w:t>
      </w:r>
      <w:r w:rsidR="009D4623" w:rsidRPr="00AB3228">
        <w:t xml:space="preserve">05 MHz </w:t>
      </w:r>
      <w:r w:rsidRPr="00AB3228">
        <w:t xml:space="preserve">hasta el </w:t>
      </w:r>
      <w:r w:rsidR="009D4623" w:rsidRPr="00AB3228">
        <w:t xml:space="preserve">22 </w:t>
      </w:r>
      <w:r w:rsidRPr="00AB3228">
        <w:t>de noviembre de</w:t>
      </w:r>
      <w:r w:rsidR="009D4623" w:rsidRPr="00AB3228">
        <w:t xml:space="preserve"> 2024 </w:t>
      </w:r>
      <w:r w:rsidRPr="00AB3228">
        <w:t>y la banda</w:t>
      </w:r>
      <w:r w:rsidR="009D4623" w:rsidRPr="00AB3228">
        <w:t xml:space="preserve"> 401-403 MHz </w:t>
      </w:r>
      <w:r w:rsidRPr="00AB3228">
        <w:t xml:space="preserve">hasta el </w:t>
      </w:r>
      <w:r w:rsidR="009D4623" w:rsidRPr="00AB3228">
        <w:t xml:space="preserve">22 </w:t>
      </w:r>
      <w:r w:rsidRPr="00AB3228">
        <w:t>de noviembre de</w:t>
      </w:r>
      <w:r w:rsidR="009D4623" w:rsidRPr="00AB3228">
        <w:t xml:space="preserve"> 2027 </w:t>
      </w:r>
      <w:r w:rsidRPr="00AB3228">
        <w:t>para los sistemas de satélites existentes y planificados que rebasen esos límites de p.i.r.e. cuya información de notificación completa ya haya recibido la Oficina de Radiocomunicaciones y que se hayan puesto en servicio antes del</w:t>
      </w:r>
      <w:r w:rsidR="009D4623" w:rsidRPr="00AB3228">
        <w:t xml:space="preserve"> 22 </w:t>
      </w:r>
      <w:r w:rsidRPr="00AB3228">
        <w:t>de noviembre de</w:t>
      </w:r>
      <w:r w:rsidR="009D4623" w:rsidRPr="00AB3228">
        <w:t xml:space="preserve"> 2019.</w:t>
      </w:r>
    </w:p>
    <w:p w14:paraId="0AA32F48" w14:textId="77777777" w:rsidR="008750A8" w:rsidRPr="00AB3228" w:rsidRDefault="008750A8" w:rsidP="009D6CCC">
      <w:r w:rsidRPr="00AB3228">
        <w:br w:type="page"/>
      </w:r>
    </w:p>
    <w:p w14:paraId="648E72D3" w14:textId="77777777" w:rsidR="009D6CCC" w:rsidRPr="00AB3228" w:rsidRDefault="009D6CCC" w:rsidP="009D6CCC">
      <w:pPr>
        <w:pStyle w:val="Headingb"/>
      </w:pPr>
      <w:r w:rsidRPr="00AB3228">
        <w:lastRenderedPageBreak/>
        <w:t>Propuestas</w:t>
      </w:r>
    </w:p>
    <w:p w14:paraId="31599953" w14:textId="77777777" w:rsidR="006537F1" w:rsidRPr="00AB3228" w:rsidRDefault="00FA7DE6" w:rsidP="00FD07B9">
      <w:pPr>
        <w:pStyle w:val="ArtNo"/>
      </w:pPr>
      <w:r w:rsidRPr="00AB3228">
        <w:t xml:space="preserve">ARTÍCULO </w:t>
      </w:r>
      <w:r w:rsidRPr="00AB3228">
        <w:rPr>
          <w:rStyle w:val="href"/>
        </w:rPr>
        <w:t>5</w:t>
      </w:r>
    </w:p>
    <w:p w14:paraId="555BD985" w14:textId="77777777" w:rsidR="006537F1" w:rsidRPr="00AB3228" w:rsidRDefault="00FA7DE6" w:rsidP="00FD07B9">
      <w:pPr>
        <w:pStyle w:val="Arttitle"/>
      </w:pPr>
      <w:r w:rsidRPr="00AB3228">
        <w:t>Atribuciones de frecuencia</w:t>
      </w:r>
    </w:p>
    <w:p w14:paraId="3FB4B163" w14:textId="77777777" w:rsidR="006537F1" w:rsidRPr="00AB3228" w:rsidRDefault="00FA7DE6" w:rsidP="00FD07B9">
      <w:pPr>
        <w:pStyle w:val="Section1"/>
      </w:pPr>
      <w:r w:rsidRPr="00AB3228">
        <w:t>Sección IV – Cuadro de atribución de bandas de frecuencias</w:t>
      </w:r>
      <w:r w:rsidRPr="00AB3228">
        <w:br/>
      </w:r>
      <w:r w:rsidRPr="00AB3228">
        <w:rPr>
          <w:b w:val="0"/>
          <w:bCs/>
        </w:rPr>
        <w:t>(Véase el número</w:t>
      </w:r>
      <w:r w:rsidRPr="00AB3228">
        <w:t xml:space="preserve"> </w:t>
      </w:r>
      <w:r w:rsidRPr="00AB3228">
        <w:rPr>
          <w:rStyle w:val="Artref"/>
        </w:rPr>
        <w:t>2.1</w:t>
      </w:r>
      <w:r w:rsidRPr="00AB3228">
        <w:rPr>
          <w:b w:val="0"/>
          <w:bCs/>
        </w:rPr>
        <w:t>)</w:t>
      </w:r>
      <w:r w:rsidRPr="00AB3228">
        <w:br/>
      </w:r>
    </w:p>
    <w:p w14:paraId="1205F64A" w14:textId="77777777" w:rsidR="000B08A7" w:rsidRPr="00AB3228" w:rsidRDefault="00FA7DE6" w:rsidP="00FD07B9">
      <w:pPr>
        <w:pStyle w:val="Proposal"/>
      </w:pPr>
      <w:r w:rsidRPr="00AB3228">
        <w:t>MOD</w:t>
      </w:r>
      <w:r w:rsidRPr="00AB3228">
        <w:tab/>
        <w:t>EUR/16A2/1</w:t>
      </w:r>
    </w:p>
    <w:p w14:paraId="09C627C3" w14:textId="77777777" w:rsidR="006537F1" w:rsidRPr="00AB3228" w:rsidRDefault="00FA7DE6" w:rsidP="00FD07B9">
      <w:pPr>
        <w:pStyle w:val="Tabletitle"/>
      </w:pPr>
      <w:r w:rsidRPr="00AB3228">
        <w:t>335,4-41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6537F1" w:rsidRPr="00AB3228" w14:paraId="44A6D9FC" w14:textId="77777777" w:rsidTr="006537F1">
        <w:trPr>
          <w:cantSplit/>
        </w:trPr>
        <w:tc>
          <w:tcPr>
            <w:tcW w:w="9303" w:type="dxa"/>
            <w:gridSpan w:val="3"/>
            <w:tcBorders>
              <w:top w:val="single" w:sz="6" w:space="0" w:color="auto"/>
              <w:left w:val="single" w:sz="6" w:space="0" w:color="auto"/>
              <w:bottom w:val="single" w:sz="6" w:space="0" w:color="auto"/>
              <w:right w:val="single" w:sz="6" w:space="0" w:color="auto"/>
            </w:tcBorders>
          </w:tcPr>
          <w:p w14:paraId="11F02422" w14:textId="77777777" w:rsidR="006537F1" w:rsidRPr="00AB3228" w:rsidRDefault="00FA7DE6" w:rsidP="00FD07B9">
            <w:pPr>
              <w:pStyle w:val="Tablehead"/>
              <w:spacing w:before="60" w:after="60"/>
              <w:rPr>
                <w:color w:val="000000"/>
              </w:rPr>
            </w:pPr>
            <w:r w:rsidRPr="00AB3228">
              <w:rPr>
                <w:color w:val="000000"/>
              </w:rPr>
              <w:t>Atribución a los servicios</w:t>
            </w:r>
          </w:p>
        </w:tc>
      </w:tr>
      <w:tr w:rsidR="006537F1" w:rsidRPr="00AB3228" w14:paraId="101DB826" w14:textId="77777777" w:rsidTr="006537F1">
        <w:trPr>
          <w:cantSplit/>
        </w:trPr>
        <w:tc>
          <w:tcPr>
            <w:tcW w:w="3101" w:type="dxa"/>
            <w:tcBorders>
              <w:top w:val="single" w:sz="6" w:space="0" w:color="auto"/>
              <w:left w:val="single" w:sz="6" w:space="0" w:color="auto"/>
              <w:bottom w:val="single" w:sz="6" w:space="0" w:color="auto"/>
              <w:right w:val="single" w:sz="6" w:space="0" w:color="auto"/>
            </w:tcBorders>
          </w:tcPr>
          <w:p w14:paraId="500563C6" w14:textId="77777777" w:rsidR="006537F1" w:rsidRPr="00AB3228" w:rsidRDefault="00FA7DE6" w:rsidP="00FD07B9">
            <w:pPr>
              <w:pStyle w:val="Tablehead"/>
              <w:spacing w:before="60" w:after="60"/>
              <w:rPr>
                <w:color w:val="000000"/>
              </w:rPr>
            </w:pPr>
            <w:r w:rsidRPr="00AB3228">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79D18ADA" w14:textId="77777777" w:rsidR="006537F1" w:rsidRPr="00AB3228" w:rsidRDefault="00FA7DE6" w:rsidP="00FD07B9">
            <w:pPr>
              <w:pStyle w:val="Tablehead"/>
              <w:spacing w:before="60" w:after="60"/>
              <w:rPr>
                <w:color w:val="000000"/>
              </w:rPr>
            </w:pPr>
            <w:r w:rsidRPr="00AB3228">
              <w:rPr>
                <w:color w:val="000000"/>
              </w:rPr>
              <w:t>Región 2</w:t>
            </w:r>
          </w:p>
        </w:tc>
        <w:tc>
          <w:tcPr>
            <w:tcW w:w="3101" w:type="dxa"/>
            <w:tcBorders>
              <w:top w:val="single" w:sz="6" w:space="0" w:color="auto"/>
              <w:left w:val="single" w:sz="6" w:space="0" w:color="auto"/>
              <w:bottom w:val="single" w:sz="6" w:space="0" w:color="auto"/>
              <w:right w:val="single" w:sz="6" w:space="0" w:color="auto"/>
            </w:tcBorders>
          </w:tcPr>
          <w:p w14:paraId="76C8CAEC" w14:textId="77777777" w:rsidR="006537F1" w:rsidRPr="00AB3228" w:rsidRDefault="00FA7DE6" w:rsidP="00FD07B9">
            <w:pPr>
              <w:pStyle w:val="Tablehead"/>
              <w:spacing w:before="60" w:after="60"/>
              <w:rPr>
                <w:color w:val="000000"/>
              </w:rPr>
            </w:pPr>
            <w:r w:rsidRPr="00AB3228">
              <w:rPr>
                <w:color w:val="000000"/>
              </w:rPr>
              <w:t>Región 3</w:t>
            </w:r>
          </w:p>
        </w:tc>
      </w:tr>
      <w:tr w:rsidR="006537F1" w:rsidRPr="00AB3228" w:rsidDel="009D6CCC" w14:paraId="3AF00256" w14:textId="13FA954E" w:rsidTr="006537F1">
        <w:trPr>
          <w:cantSplit/>
          <w:del w:id="7" w:author="Spanish1" w:date="2019-10-14T10:48:00Z"/>
        </w:trPr>
        <w:tc>
          <w:tcPr>
            <w:tcW w:w="9303" w:type="dxa"/>
            <w:gridSpan w:val="3"/>
            <w:tcBorders>
              <w:top w:val="single" w:sz="6" w:space="0" w:color="auto"/>
              <w:left w:val="single" w:sz="6" w:space="0" w:color="auto"/>
              <w:bottom w:val="single" w:sz="6" w:space="0" w:color="auto"/>
              <w:right w:val="single" w:sz="6" w:space="0" w:color="auto"/>
            </w:tcBorders>
          </w:tcPr>
          <w:p w14:paraId="2F17B10D" w14:textId="00929F6C" w:rsidR="006537F1" w:rsidRPr="00AB3228" w:rsidDel="009D6CCC" w:rsidRDefault="00AB3228" w:rsidP="00FD07B9">
            <w:pPr>
              <w:pStyle w:val="TableTextS5"/>
              <w:rPr>
                <w:del w:id="8" w:author="Spanish1" w:date="2019-10-14T10:48:00Z"/>
              </w:rPr>
            </w:pPr>
          </w:p>
        </w:tc>
      </w:tr>
      <w:tr w:rsidR="006537F1" w:rsidRPr="00AB3228" w14:paraId="3863B4D5" w14:textId="77777777" w:rsidTr="006537F1">
        <w:trPr>
          <w:cantSplit/>
        </w:trPr>
        <w:tc>
          <w:tcPr>
            <w:tcW w:w="9303" w:type="dxa"/>
            <w:gridSpan w:val="3"/>
            <w:tcBorders>
              <w:top w:val="single" w:sz="6" w:space="0" w:color="auto"/>
              <w:left w:val="single" w:sz="6" w:space="0" w:color="auto"/>
              <w:bottom w:val="single" w:sz="6" w:space="0" w:color="auto"/>
              <w:right w:val="single" w:sz="6" w:space="0" w:color="auto"/>
            </w:tcBorders>
          </w:tcPr>
          <w:p w14:paraId="24966314" w14:textId="086BDC39" w:rsidR="006537F1" w:rsidRPr="00AB3228" w:rsidRDefault="00FA7DE6" w:rsidP="00FD07B9">
            <w:pPr>
              <w:pStyle w:val="TableTextS5"/>
              <w:spacing w:before="35" w:after="35"/>
              <w:ind w:left="3266" w:hanging="3266"/>
            </w:pPr>
            <w:r w:rsidRPr="00AB3228">
              <w:rPr>
                <w:rStyle w:val="Tablefreq"/>
                <w:color w:val="000000"/>
              </w:rPr>
              <w:t>399,9-400,05</w:t>
            </w:r>
            <w:r w:rsidRPr="00AB3228">
              <w:rPr>
                <w:color w:val="000000"/>
              </w:rPr>
              <w:tab/>
              <w:t xml:space="preserve">MÓVIL POR SATÉLITE (Tierra-espacio)  </w:t>
            </w:r>
            <w:r w:rsidRPr="00AB3228">
              <w:rPr>
                <w:rStyle w:val="Artref10pt"/>
              </w:rPr>
              <w:t>5.209</w:t>
            </w:r>
            <w:r w:rsidRPr="00AB3228">
              <w:t xml:space="preserve">  </w:t>
            </w:r>
            <w:r w:rsidRPr="00AB3228">
              <w:rPr>
                <w:rStyle w:val="Artref"/>
              </w:rPr>
              <w:t>5.220</w:t>
            </w:r>
            <w:ins w:id="9" w:author="Spanish" w:date="2019-10-10T10:29:00Z">
              <w:r w:rsidR="008137AB" w:rsidRPr="00AB3228">
                <w:rPr>
                  <w:rStyle w:val="Artref"/>
                  <w:color w:val="000000"/>
                  <w:rPrChange w:id="10" w:author="Spanish" w:date="2019-10-10T10:29:00Z">
                    <w:rPr>
                      <w:rStyle w:val="Artref"/>
                      <w:color w:val="000000"/>
                      <w:lang w:val="en-US"/>
                    </w:rPr>
                  </w:rPrChange>
                </w:rPr>
                <w:t xml:space="preserve">  </w:t>
              </w:r>
              <w:r w:rsidR="008137AB" w:rsidRPr="00AB3228">
                <w:rPr>
                  <w:color w:val="000000"/>
                  <w:rPrChange w:id="11" w:author="Spanish" w:date="2019-10-10T10:29:00Z">
                    <w:rPr>
                      <w:color w:val="000000"/>
                      <w:lang w:val="en-US"/>
                    </w:rPr>
                  </w:rPrChange>
                </w:rPr>
                <w:t xml:space="preserve">ADD </w:t>
              </w:r>
              <w:r w:rsidR="008137AB" w:rsidRPr="00AB3228">
                <w:rPr>
                  <w:rStyle w:val="Artref"/>
                  <w:rPrChange w:id="12" w:author="Spanish" w:date="2019-10-10T10:29:00Z">
                    <w:rPr>
                      <w:color w:val="000000"/>
                      <w:lang w:val="en-US"/>
                    </w:rPr>
                  </w:rPrChange>
                </w:rPr>
                <w:t>5.A12</w:t>
              </w:r>
            </w:ins>
          </w:p>
        </w:tc>
      </w:tr>
      <w:tr w:rsidR="006537F1" w:rsidRPr="00AB3228" w14:paraId="04745A53" w14:textId="77777777" w:rsidTr="006537F1">
        <w:trPr>
          <w:cantSplit/>
        </w:trPr>
        <w:tc>
          <w:tcPr>
            <w:tcW w:w="9303" w:type="dxa"/>
            <w:gridSpan w:val="3"/>
            <w:tcBorders>
              <w:top w:val="single" w:sz="6" w:space="0" w:color="auto"/>
              <w:left w:val="single" w:sz="6" w:space="0" w:color="auto"/>
              <w:bottom w:val="single" w:sz="6" w:space="0" w:color="auto"/>
              <w:right w:val="single" w:sz="6" w:space="0" w:color="auto"/>
            </w:tcBorders>
          </w:tcPr>
          <w:p w14:paraId="4BDD50DF" w14:textId="61C04E79" w:rsidR="006537F1" w:rsidRPr="00AB3228" w:rsidRDefault="009D6CCC" w:rsidP="00FD07B9">
            <w:pPr>
              <w:pStyle w:val="TableTextS5"/>
            </w:pPr>
            <w:r w:rsidRPr="00AB3228">
              <w:t>...</w:t>
            </w:r>
          </w:p>
        </w:tc>
      </w:tr>
      <w:tr w:rsidR="006537F1" w:rsidRPr="00AB3228" w14:paraId="34DCF0AA" w14:textId="77777777" w:rsidTr="006537F1">
        <w:trPr>
          <w:cantSplit/>
        </w:trPr>
        <w:tc>
          <w:tcPr>
            <w:tcW w:w="9303" w:type="dxa"/>
            <w:gridSpan w:val="3"/>
            <w:tcBorders>
              <w:top w:val="single" w:sz="6" w:space="0" w:color="auto"/>
              <w:left w:val="single" w:sz="6" w:space="0" w:color="auto"/>
              <w:bottom w:val="single" w:sz="6" w:space="0" w:color="auto"/>
              <w:right w:val="single" w:sz="6" w:space="0" w:color="auto"/>
            </w:tcBorders>
          </w:tcPr>
          <w:p w14:paraId="3A296858" w14:textId="77777777" w:rsidR="006537F1" w:rsidRPr="00AB3228" w:rsidRDefault="00FA7DE6" w:rsidP="00FD07B9">
            <w:pPr>
              <w:pStyle w:val="TableTextS5"/>
              <w:spacing w:before="35" w:after="35"/>
              <w:rPr>
                <w:color w:val="000000"/>
              </w:rPr>
            </w:pPr>
            <w:r w:rsidRPr="00AB3228">
              <w:rPr>
                <w:rStyle w:val="Tablefreq"/>
                <w:color w:val="000000"/>
              </w:rPr>
              <w:t>401-402</w:t>
            </w:r>
            <w:r w:rsidRPr="00AB3228">
              <w:rPr>
                <w:b/>
                <w:color w:val="000000"/>
              </w:rPr>
              <w:tab/>
            </w:r>
            <w:r w:rsidRPr="00AB3228">
              <w:rPr>
                <w:b/>
                <w:color w:val="000000"/>
              </w:rPr>
              <w:tab/>
            </w:r>
            <w:r w:rsidRPr="00AB3228">
              <w:rPr>
                <w:color w:val="000000"/>
              </w:rPr>
              <w:t>AYUDAS A LA METEOROLOGÍA</w:t>
            </w:r>
          </w:p>
          <w:p w14:paraId="6194BC3A" w14:textId="77777777" w:rsidR="006537F1" w:rsidRPr="00AB3228" w:rsidRDefault="00FA7DE6" w:rsidP="00FD07B9">
            <w:pPr>
              <w:pStyle w:val="TableTextS5"/>
            </w:pPr>
            <w:r w:rsidRPr="00AB3228">
              <w:tab/>
            </w:r>
            <w:r w:rsidRPr="00AB3228">
              <w:tab/>
            </w:r>
            <w:r w:rsidRPr="00AB3228">
              <w:tab/>
            </w:r>
            <w:r w:rsidRPr="00AB3228">
              <w:tab/>
              <w:t>OPERACIONES ESPACIALES (espacio-Tierra)</w:t>
            </w:r>
          </w:p>
          <w:p w14:paraId="2205E91E" w14:textId="77777777" w:rsidR="006537F1" w:rsidRPr="00AB3228" w:rsidRDefault="00FA7DE6" w:rsidP="00FD07B9">
            <w:pPr>
              <w:pStyle w:val="TableTextS5"/>
            </w:pPr>
            <w:r w:rsidRPr="00AB3228">
              <w:tab/>
            </w:r>
            <w:r w:rsidRPr="00AB3228">
              <w:tab/>
            </w:r>
            <w:r w:rsidRPr="00AB3228">
              <w:tab/>
            </w:r>
            <w:r w:rsidRPr="00AB3228">
              <w:tab/>
              <w:t>EXPLORACIÓN DE LA TIERRA POR SATÉLITE (Tierra-espacio)</w:t>
            </w:r>
          </w:p>
          <w:p w14:paraId="57CCFAE4" w14:textId="77777777" w:rsidR="006537F1" w:rsidRPr="00AB3228" w:rsidRDefault="00FA7DE6" w:rsidP="00FD07B9">
            <w:pPr>
              <w:pStyle w:val="TableTextS5"/>
            </w:pPr>
            <w:r w:rsidRPr="00AB3228">
              <w:tab/>
            </w:r>
            <w:r w:rsidRPr="00AB3228">
              <w:tab/>
            </w:r>
            <w:r w:rsidRPr="00AB3228">
              <w:tab/>
            </w:r>
            <w:r w:rsidRPr="00AB3228">
              <w:tab/>
              <w:t>METEOROLOGÍA POR SATÉLITE (Tierra-espacio)</w:t>
            </w:r>
          </w:p>
          <w:p w14:paraId="6DC1D23E" w14:textId="77777777" w:rsidR="006537F1" w:rsidRPr="00AB3228" w:rsidRDefault="00FA7DE6" w:rsidP="00FD07B9">
            <w:pPr>
              <w:pStyle w:val="TableTextS5"/>
            </w:pPr>
            <w:r w:rsidRPr="00AB3228">
              <w:tab/>
            </w:r>
            <w:r w:rsidRPr="00AB3228">
              <w:tab/>
            </w:r>
            <w:r w:rsidRPr="00AB3228">
              <w:tab/>
            </w:r>
            <w:r w:rsidRPr="00AB3228">
              <w:tab/>
              <w:t>Fijo</w:t>
            </w:r>
          </w:p>
          <w:p w14:paraId="3F8B3F80" w14:textId="77777777" w:rsidR="006537F1" w:rsidRPr="00AB3228" w:rsidRDefault="00FA7DE6" w:rsidP="00FD07B9">
            <w:pPr>
              <w:pStyle w:val="TableTextS5"/>
              <w:rPr>
                <w:ins w:id="13" w:author="Spanish" w:date="2019-10-10T10:29:00Z"/>
              </w:rPr>
            </w:pPr>
            <w:r w:rsidRPr="00AB3228">
              <w:tab/>
            </w:r>
            <w:r w:rsidRPr="00AB3228">
              <w:tab/>
            </w:r>
            <w:r w:rsidRPr="00AB3228">
              <w:tab/>
            </w:r>
            <w:r w:rsidRPr="00AB3228">
              <w:tab/>
              <w:t>Móvil salvo móvil aeronáutico</w:t>
            </w:r>
          </w:p>
          <w:p w14:paraId="3FAB976C" w14:textId="5C0FDB3A" w:rsidR="008137AB" w:rsidRPr="00AB3228" w:rsidRDefault="008137AB" w:rsidP="00FD07B9">
            <w:pPr>
              <w:pStyle w:val="TableTextS5"/>
            </w:pPr>
            <w:ins w:id="14" w:author="Spanish" w:date="2019-10-10T10:29:00Z">
              <w:r w:rsidRPr="00AB3228">
                <w:rPr>
                  <w:color w:val="000000"/>
                  <w:rPrChange w:id="15" w:author="Arnould, Carine" w:date="2019-10-07T14:44:00Z">
                    <w:rPr>
                      <w:b/>
                      <w:color w:val="000000"/>
                      <w:lang w:val="fr-CH"/>
                    </w:rPr>
                  </w:rPrChange>
                </w:rPr>
                <w:tab/>
              </w:r>
              <w:r w:rsidRPr="00AB3228">
                <w:rPr>
                  <w:color w:val="000000"/>
                  <w:rPrChange w:id="16" w:author="Arnould, Carine" w:date="2019-10-07T14:44:00Z">
                    <w:rPr>
                      <w:b/>
                      <w:color w:val="000000"/>
                      <w:lang w:val="fr-CH"/>
                    </w:rPr>
                  </w:rPrChange>
                </w:rPr>
                <w:tab/>
              </w:r>
              <w:r w:rsidRPr="00AB3228">
                <w:rPr>
                  <w:color w:val="000000"/>
                  <w:rPrChange w:id="17" w:author="Arnould, Carine" w:date="2019-10-07T14:44:00Z">
                    <w:rPr>
                      <w:b/>
                      <w:color w:val="000000"/>
                      <w:lang w:val="fr-CH"/>
                    </w:rPr>
                  </w:rPrChange>
                </w:rPr>
                <w:tab/>
              </w:r>
              <w:r w:rsidRPr="00AB3228">
                <w:rPr>
                  <w:color w:val="000000"/>
                  <w:rPrChange w:id="18" w:author="Arnould, Carine" w:date="2019-10-07T14:44:00Z">
                    <w:rPr>
                      <w:b/>
                      <w:color w:val="000000"/>
                      <w:lang w:val="fr-CH"/>
                    </w:rPr>
                  </w:rPrChange>
                </w:rPr>
                <w:tab/>
                <w:t xml:space="preserve">ADD </w:t>
              </w:r>
              <w:r w:rsidRPr="00AB3228">
                <w:rPr>
                  <w:rStyle w:val="Artref"/>
                  <w:rPrChange w:id="19" w:author="Arnould, Carine" w:date="2019-10-07T14:44:00Z">
                    <w:rPr>
                      <w:b/>
                      <w:color w:val="000000"/>
                      <w:lang w:val="fr-CH"/>
                    </w:rPr>
                  </w:rPrChange>
                </w:rPr>
                <w:t>5.B12</w:t>
              </w:r>
            </w:ins>
          </w:p>
        </w:tc>
      </w:tr>
      <w:tr w:rsidR="006537F1" w:rsidRPr="00AB3228" w14:paraId="3634B7EC" w14:textId="77777777" w:rsidTr="006537F1">
        <w:trPr>
          <w:cantSplit/>
        </w:trPr>
        <w:tc>
          <w:tcPr>
            <w:tcW w:w="9303" w:type="dxa"/>
            <w:gridSpan w:val="3"/>
            <w:tcBorders>
              <w:top w:val="single" w:sz="6" w:space="0" w:color="auto"/>
              <w:left w:val="single" w:sz="6" w:space="0" w:color="auto"/>
              <w:bottom w:val="single" w:sz="6" w:space="0" w:color="auto"/>
              <w:right w:val="single" w:sz="6" w:space="0" w:color="auto"/>
            </w:tcBorders>
          </w:tcPr>
          <w:p w14:paraId="1B0968DA" w14:textId="77777777" w:rsidR="006537F1" w:rsidRPr="00AB3228" w:rsidRDefault="00FA7DE6" w:rsidP="00FD07B9">
            <w:pPr>
              <w:pStyle w:val="TableTextS5"/>
              <w:spacing w:before="35" w:after="35"/>
              <w:rPr>
                <w:color w:val="000000"/>
              </w:rPr>
            </w:pPr>
            <w:r w:rsidRPr="00AB3228">
              <w:rPr>
                <w:rStyle w:val="Tablefreq"/>
                <w:color w:val="000000"/>
              </w:rPr>
              <w:t>402-403</w:t>
            </w:r>
            <w:r w:rsidRPr="00AB3228">
              <w:rPr>
                <w:b/>
                <w:color w:val="000000"/>
              </w:rPr>
              <w:tab/>
            </w:r>
            <w:r w:rsidRPr="00AB3228">
              <w:rPr>
                <w:b/>
                <w:color w:val="000000"/>
              </w:rPr>
              <w:tab/>
            </w:r>
            <w:r w:rsidRPr="00AB3228">
              <w:rPr>
                <w:color w:val="000000"/>
              </w:rPr>
              <w:t>AYUDAS A LA METEOROLOGÍA</w:t>
            </w:r>
          </w:p>
          <w:p w14:paraId="5308246C" w14:textId="77777777" w:rsidR="006537F1" w:rsidRPr="00AB3228" w:rsidRDefault="00FA7DE6" w:rsidP="00FD07B9">
            <w:pPr>
              <w:pStyle w:val="TableTextS5"/>
            </w:pPr>
            <w:r w:rsidRPr="00AB3228">
              <w:tab/>
            </w:r>
            <w:r w:rsidRPr="00AB3228">
              <w:tab/>
            </w:r>
            <w:r w:rsidRPr="00AB3228">
              <w:tab/>
            </w:r>
            <w:r w:rsidRPr="00AB3228">
              <w:tab/>
              <w:t>EXPLORACIÓN DE LA TIERRA POR SATÉLITE (Tierra-espacio)</w:t>
            </w:r>
          </w:p>
          <w:p w14:paraId="7A6A2A08" w14:textId="77777777" w:rsidR="006537F1" w:rsidRPr="00AB3228" w:rsidRDefault="00FA7DE6" w:rsidP="00FD07B9">
            <w:pPr>
              <w:pStyle w:val="TableTextS5"/>
            </w:pPr>
            <w:r w:rsidRPr="00AB3228">
              <w:tab/>
            </w:r>
            <w:r w:rsidRPr="00AB3228">
              <w:tab/>
            </w:r>
            <w:r w:rsidRPr="00AB3228">
              <w:tab/>
            </w:r>
            <w:r w:rsidRPr="00AB3228">
              <w:tab/>
              <w:t>METEOROLOGÍA POR SATÉLITE (Tierra-espacio)</w:t>
            </w:r>
          </w:p>
          <w:p w14:paraId="55DB7D33" w14:textId="77777777" w:rsidR="006537F1" w:rsidRPr="00AB3228" w:rsidRDefault="00FA7DE6" w:rsidP="00FD07B9">
            <w:pPr>
              <w:pStyle w:val="TableTextS5"/>
            </w:pPr>
            <w:r w:rsidRPr="00AB3228">
              <w:tab/>
            </w:r>
            <w:r w:rsidRPr="00AB3228">
              <w:tab/>
            </w:r>
            <w:r w:rsidRPr="00AB3228">
              <w:tab/>
            </w:r>
            <w:r w:rsidRPr="00AB3228">
              <w:tab/>
              <w:t>Fijo</w:t>
            </w:r>
          </w:p>
          <w:p w14:paraId="525D5288" w14:textId="77777777" w:rsidR="006537F1" w:rsidRPr="00AB3228" w:rsidRDefault="00FA7DE6" w:rsidP="00FD07B9">
            <w:pPr>
              <w:pStyle w:val="TableTextS5"/>
              <w:rPr>
                <w:ins w:id="20" w:author="Spanish" w:date="2019-10-10T10:29:00Z"/>
              </w:rPr>
            </w:pPr>
            <w:r w:rsidRPr="00AB3228">
              <w:tab/>
            </w:r>
            <w:r w:rsidRPr="00AB3228">
              <w:tab/>
            </w:r>
            <w:r w:rsidRPr="00AB3228">
              <w:tab/>
            </w:r>
            <w:r w:rsidRPr="00AB3228">
              <w:tab/>
              <w:t>Móvil salvo móvil aeronáutico</w:t>
            </w:r>
          </w:p>
          <w:p w14:paraId="605EF6F3" w14:textId="61341A13" w:rsidR="008137AB" w:rsidRPr="00AB3228" w:rsidRDefault="008137AB" w:rsidP="00FD07B9">
            <w:pPr>
              <w:pStyle w:val="TableTextS5"/>
            </w:pPr>
            <w:ins w:id="21" w:author="Spanish" w:date="2019-10-10T10:29:00Z">
              <w:r w:rsidRPr="00AB3228">
                <w:rPr>
                  <w:color w:val="000000"/>
                </w:rPr>
                <w:tab/>
              </w:r>
              <w:r w:rsidRPr="00AB3228">
                <w:rPr>
                  <w:color w:val="000000"/>
                </w:rPr>
                <w:tab/>
              </w:r>
              <w:r w:rsidRPr="00AB3228">
                <w:rPr>
                  <w:color w:val="000000"/>
                </w:rPr>
                <w:tab/>
              </w:r>
              <w:r w:rsidRPr="00AB3228">
                <w:rPr>
                  <w:color w:val="000000"/>
                </w:rPr>
                <w:tab/>
                <w:t xml:space="preserve">ADD </w:t>
              </w:r>
              <w:r w:rsidRPr="00AB3228">
                <w:rPr>
                  <w:rStyle w:val="Artref"/>
                </w:rPr>
                <w:t>5.B12</w:t>
              </w:r>
            </w:ins>
          </w:p>
        </w:tc>
      </w:tr>
      <w:tr w:rsidR="006537F1" w:rsidRPr="00AB3228" w:rsidDel="009D6CCC" w14:paraId="4C1C9B43" w14:textId="42B784B1" w:rsidTr="006537F1">
        <w:trPr>
          <w:cantSplit/>
          <w:del w:id="22" w:author="Spanish1" w:date="2019-10-14T10:49:00Z"/>
        </w:trPr>
        <w:tc>
          <w:tcPr>
            <w:tcW w:w="9303" w:type="dxa"/>
            <w:gridSpan w:val="3"/>
            <w:tcBorders>
              <w:top w:val="single" w:sz="6" w:space="0" w:color="auto"/>
              <w:left w:val="single" w:sz="6" w:space="0" w:color="auto"/>
              <w:bottom w:val="single" w:sz="6" w:space="0" w:color="auto"/>
              <w:right w:val="single" w:sz="6" w:space="0" w:color="auto"/>
            </w:tcBorders>
          </w:tcPr>
          <w:p w14:paraId="45DD0BDB" w14:textId="05C71D31" w:rsidR="006537F1" w:rsidRPr="00AB3228" w:rsidDel="009D6CCC" w:rsidRDefault="00AB3228" w:rsidP="00FD07B9">
            <w:pPr>
              <w:pStyle w:val="TableTextS5"/>
              <w:rPr>
                <w:del w:id="23" w:author="Spanish1" w:date="2019-10-14T10:49:00Z"/>
              </w:rPr>
            </w:pPr>
          </w:p>
        </w:tc>
      </w:tr>
    </w:tbl>
    <w:p w14:paraId="007D36DB" w14:textId="77777777" w:rsidR="000B08A7" w:rsidRPr="00AB3228" w:rsidRDefault="000B08A7" w:rsidP="00FD07B9">
      <w:pPr>
        <w:pStyle w:val="Reasons"/>
      </w:pPr>
    </w:p>
    <w:p w14:paraId="5EAE170B" w14:textId="77777777" w:rsidR="000B08A7" w:rsidRPr="00AB3228" w:rsidRDefault="00FA7DE6" w:rsidP="00FD07B9">
      <w:pPr>
        <w:pStyle w:val="Proposal"/>
      </w:pPr>
      <w:r w:rsidRPr="00AB3228">
        <w:t>ADD</w:t>
      </w:r>
      <w:r w:rsidRPr="00AB3228">
        <w:tab/>
        <w:t>EUR/16A2/2</w:t>
      </w:r>
    </w:p>
    <w:p w14:paraId="727AA70E" w14:textId="190075DD" w:rsidR="008137AB" w:rsidRPr="00AB3228" w:rsidRDefault="00FA7DE6" w:rsidP="009401A9">
      <w:r w:rsidRPr="00AB3228">
        <w:rPr>
          <w:rStyle w:val="Artdef"/>
        </w:rPr>
        <w:t>5.A12</w:t>
      </w:r>
      <w:r w:rsidRPr="00AB3228">
        <w:tab/>
      </w:r>
      <w:r w:rsidR="008137AB" w:rsidRPr="00AB3228">
        <w:t>En la ba</w:t>
      </w:r>
      <w:r w:rsidR="001E6DB5" w:rsidRPr="00AB3228">
        <w:t>nda de frecuencias 399,9-400,05 </w:t>
      </w:r>
      <w:r w:rsidR="008137AB" w:rsidRPr="00AB3228">
        <w:t>MHz la p.i.r.e. máxima de las emisiones de las estaciones terrenas del servicio móvil por satélite no será superior a 5 dBW/4 kHz y la p.i.r.e. máxima de cada estación terrena del servicio móvil por satélite no será superior a 5 dBW en la totalidad de la ba</w:t>
      </w:r>
      <w:r w:rsidR="001E6DB5" w:rsidRPr="00AB3228">
        <w:t>nda de frecuencias 399,9-400,05 </w:t>
      </w:r>
      <w:r w:rsidR="008137AB" w:rsidRPr="00AB3228">
        <w:t>MHz. Hasta el 22 de noviembre de 2024 este límite no se aplicará a los sistemas de satélites para los que la Oficina de Radiocomunicaciones haya recibido la información de notificación completa antes del 22 de noviembre de 2019 y que se hayan puesto en servicio antes de esa fecha. Después del 22 de noviembre de 2024 estos límites se aplicarán a todos los sistemas del servicio móvil por satélite operativos en esta banda</w:t>
      </w:r>
      <w:r w:rsidR="001E6DB5" w:rsidRPr="00AB3228">
        <w:t xml:space="preserve"> y será de aplicación el número </w:t>
      </w:r>
      <w:r w:rsidR="000B5ACA" w:rsidRPr="00AB3228">
        <w:rPr>
          <w:b/>
          <w:bCs/>
        </w:rPr>
        <w:t>11.50</w:t>
      </w:r>
      <w:r w:rsidR="008137AB" w:rsidRPr="00AB3228">
        <w:t>.</w:t>
      </w:r>
      <w:r w:rsidR="008D6E5F" w:rsidRPr="00AB3228">
        <w:rPr>
          <w:sz w:val="16"/>
          <w:szCs w:val="16"/>
        </w:rPr>
        <w:t>     (</w:t>
      </w:r>
      <w:r w:rsidR="008D6E5F" w:rsidRPr="00AB3228">
        <w:rPr>
          <w:sz w:val="16"/>
          <w:szCs w:val="16"/>
        </w:rPr>
        <w:t>CMR</w:t>
      </w:r>
      <w:r w:rsidR="008D6E5F" w:rsidRPr="00AB3228">
        <w:rPr>
          <w:sz w:val="16"/>
          <w:szCs w:val="16"/>
        </w:rPr>
        <w:t>-19)</w:t>
      </w:r>
      <w:bookmarkStart w:id="24" w:name="_GoBack"/>
      <w:bookmarkEnd w:id="24"/>
    </w:p>
    <w:p w14:paraId="212090E6" w14:textId="5565DE25" w:rsidR="000B08A7" w:rsidRPr="00AB3228" w:rsidRDefault="00FA7DE6" w:rsidP="00FD07B9">
      <w:pPr>
        <w:pStyle w:val="Reasons"/>
      </w:pPr>
      <w:r w:rsidRPr="00AB3228">
        <w:rPr>
          <w:b/>
        </w:rPr>
        <w:t>Motivos</w:t>
      </w:r>
      <w:r w:rsidRPr="00AB3228">
        <w:rPr>
          <w:bCs/>
        </w:rPr>
        <w:t>:</w:t>
      </w:r>
      <w:r w:rsidRPr="00AB3228">
        <w:rPr>
          <w:bCs/>
        </w:rPr>
        <w:tab/>
      </w:r>
      <w:bookmarkStart w:id="25" w:name="_Hlk21595728"/>
      <w:r w:rsidR="000B5ACA" w:rsidRPr="00AB3228">
        <w:t>Introducir</w:t>
      </w:r>
      <w:r w:rsidR="008137AB" w:rsidRPr="00AB3228">
        <w:t xml:space="preserve"> límites de p.i.r.e. dentro de la banda, cuando proceda, </w:t>
      </w:r>
      <w:r w:rsidR="000B5ACA" w:rsidRPr="00AB3228">
        <w:t>para</w:t>
      </w:r>
      <w:r w:rsidR="008137AB" w:rsidRPr="00AB3228">
        <w:t xml:space="preserve"> las emisiones de las estaciones terrenas del SMS en la banda de frecuencias 399,9-400,05 MHz, dentro del ancho de banda de referencia (4 kHz), así como en toda la banda atribuida, a fin de evitar la posible </w:t>
      </w:r>
      <w:r w:rsidR="008137AB" w:rsidRPr="00AB3228">
        <w:lastRenderedPageBreak/>
        <w:t xml:space="preserve">agregación de potencia de las portadoras de banda estrecha con escasa separación </w:t>
      </w:r>
      <w:r w:rsidR="000B5ACA" w:rsidRPr="00AB3228">
        <w:t xml:space="preserve">notificadas </w:t>
      </w:r>
      <w:r w:rsidR="008137AB" w:rsidRPr="00AB3228">
        <w:t xml:space="preserve">para las estaciones terrenas, de acuerdo con los resultados de los estudios. </w:t>
      </w:r>
      <w:bookmarkEnd w:id="25"/>
      <w:r w:rsidR="008137AB" w:rsidRPr="00AB3228">
        <w:t>Cabe señalar que esta banda de frecuencias está limitada a l</w:t>
      </w:r>
      <w:r w:rsidR="00A150CA" w:rsidRPr="00AB3228">
        <w:t>as redes no geoestacionarias</w:t>
      </w:r>
      <w:r w:rsidR="008137AB" w:rsidRPr="00AB3228">
        <w:t xml:space="preserve"> (véase el número </w:t>
      </w:r>
      <w:r w:rsidR="008137AB" w:rsidRPr="00AB3228">
        <w:rPr>
          <w:b/>
        </w:rPr>
        <w:t>5.209</w:t>
      </w:r>
      <w:r w:rsidR="00A150CA" w:rsidRPr="00AB3228">
        <w:t xml:space="preserve"> del RR</w:t>
      </w:r>
      <w:r w:rsidR="008137AB" w:rsidRPr="00AB3228">
        <w:t xml:space="preserve">). Se propone </w:t>
      </w:r>
      <w:r w:rsidR="00A150CA" w:rsidRPr="00AB3228">
        <w:t>regular concretamente</w:t>
      </w:r>
      <w:r w:rsidR="008137AB" w:rsidRPr="00AB3228">
        <w:t xml:space="preserve"> los sistemas de satélites que no cumplan estos límites de p.i.r.e., </w:t>
      </w:r>
      <w:r w:rsidR="00A150CA" w:rsidRPr="00AB3228">
        <w:t>cuya información de notificación completa haya recibido</w:t>
      </w:r>
      <w:r w:rsidR="008137AB" w:rsidRPr="00AB3228">
        <w:t xml:space="preserve"> la Oficina de Radiocomunicaciones antes del 22 de noviembre de 2019 y que se hayan puesto en servicio antes de esa fecha.</w:t>
      </w:r>
    </w:p>
    <w:p w14:paraId="79639E8B" w14:textId="77777777" w:rsidR="000B08A7" w:rsidRPr="00AB3228" w:rsidRDefault="00FA7DE6" w:rsidP="00FD07B9">
      <w:pPr>
        <w:pStyle w:val="Proposal"/>
      </w:pPr>
      <w:r w:rsidRPr="00AB3228">
        <w:t>ADD</w:t>
      </w:r>
      <w:r w:rsidRPr="00AB3228">
        <w:tab/>
        <w:t>EUR/16A2/3</w:t>
      </w:r>
    </w:p>
    <w:p w14:paraId="5B1B3CE1" w14:textId="1F772DDD" w:rsidR="006340C2" w:rsidRPr="00AB3228" w:rsidRDefault="00FA7DE6" w:rsidP="009401A9">
      <w:pPr>
        <w:rPr>
          <w:lang w:eastAsia="fr-FR"/>
        </w:rPr>
      </w:pPr>
      <w:r w:rsidRPr="00AB3228">
        <w:rPr>
          <w:rStyle w:val="Artdef"/>
        </w:rPr>
        <w:t>5.B12</w:t>
      </w:r>
      <w:r w:rsidRPr="00AB3228">
        <w:tab/>
      </w:r>
      <w:r w:rsidR="006340C2" w:rsidRPr="00AB3228">
        <w:t>En la banda de frecuencias</w:t>
      </w:r>
      <w:r w:rsidR="001E6DB5" w:rsidRPr="00AB3228">
        <w:rPr>
          <w:lang w:eastAsia="fr-FR"/>
        </w:rPr>
        <w:t xml:space="preserve"> 401-403 </w:t>
      </w:r>
      <w:r w:rsidR="006340C2" w:rsidRPr="00AB3228">
        <w:rPr>
          <w:lang w:eastAsia="fr-FR"/>
        </w:rPr>
        <w:t>MHz la p.i.r.e. máxima de las emisiones de las estaciones terrenas del servicio de meteorología por satélite y del servicio de exploración de la Tierra por satélite no será superior a 22 dBW</w:t>
      </w:r>
      <w:r w:rsidR="001E6DB5" w:rsidRPr="00AB3228">
        <w:rPr>
          <w:lang w:eastAsia="fr-FR"/>
        </w:rPr>
        <w:t>/4 </w:t>
      </w:r>
      <w:r w:rsidR="006340C2" w:rsidRPr="00AB3228">
        <w:rPr>
          <w:lang w:eastAsia="fr-FR"/>
        </w:rPr>
        <w:t>kHz para los sistemas geoestacionarios y los sistemas no geoestacionarios con una órbita cuyo apoge</w:t>
      </w:r>
      <w:r w:rsidR="001E6DB5" w:rsidRPr="00AB3228">
        <w:rPr>
          <w:lang w:eastAsia="fr-FR"/>
        </w:rPr>
        <w:t>o sea igual o superior a 35 786 </w:t>
      </w:r>
      <w:r w:rsidR="006340C2" w:rsidRPr="00AB3228">
        <w:rPr>
          <w:lang w:eastAsia="fr-FR"/>
        </w:rPr>
        <w:t>km, ni superior a 7 dBW/4 kHz para los sistemas no geoestacionarios con una órbita cu</w:t>
      </w:r>
      <w:r w:rsidR="001E6DB5" w:rsidRPr="00AB3228">
        <w:rPr>
          <w:lang w:eastAsia="fr-FR"/>
        </w:rPr>
        <w:t>yo apogeo sea inferior a 35 786 </w:t>
      </w:r>
      <w:r w:rsidR="006340C2" w:rsidRPr="00AB3228">
        <w:rPr>
          <w:lang w:eastAsia="fr-FR"/>
        </w:rPr>
        <w:t>km, y la p.i.r.e. máxima de las estaciones terrenas del servicio de meteorología por satélite y del servicio de exploración de la Tierra por satélite no será superior a 22 dBW para los sistemas geoestacionarios y los sistemas no geoestacionarios con una órbita cuyo apoge</w:t>
      </w:r>
      <w:r w:rsidR="001E6DB5" w:rsidRPr="00AB3228">
        <w:rPr>
          <w:lang w:eastAsia="fr-FR"/>
        </w:rPr>
        <w:t>o sea igual o superior a 35 786 km, ni superior a 7 </w:t>
      </w:r>
      <w:r w:rsidR="006340C2" w:rsidRPr="00AB3228">
        <w:rPr>
          <w:lang w:eastAsia="fr-FR"/>
        </w:rPr>
        <w:t xml:space="preserve">dBW para los sistemas no geoestacionarios con una órbita cuyo apogeo sea inferior a 35 786 km en la totalidad de </w:t>
      </w:r>
      <w:r w:rsidR="001E6DB5" w:rsidRPr="00AB3228">
        <w:rPr>
          <w:lang w:eastAsia="fr-FR"/>
        </w:rPr>
        <w:t>la banda de frecuencias 401-403 </w:t>
      </w:r>
      <w:r w:rsidR="006340C2" w:rsidRPr="00AB3228">
        <w:rPr>
          <w:lang w:eastAsia="fr-FR"/>
        </w:rPr>
        <w:t>MHz.</w:t>
      </w:r>
    </w:p>
    <w:p w14:paraId="7DC63646" w14:textId="5A243D74" w:rsidR="000B08A7" w:rsidRPr="00AB3228" w:rsidRDefault="009401A9" w:rsidP="00FD07B9">
      <w:pPr>
        <w:rPr>
          <w:lang w:eastAsia="fr-FR"/>
        </w:rPr>
      </w:pPr>
      <w:r w:rsidRPr="00AB3228">
        <w:rPr>
          <w:lang w:eastAsia="fr-FR"/>
        </w:rPr>
        <w:tab/>
      </w:r>
      <w:r w:rsidR="006340C2" w:rsidRPr="00AB3228">
        <w:rPr>
          <w:lang w:eastAsia="fr-FR"/>
        </w:rPr>
        <w:t>Estas disposiciones no se aplicarán a los sistemas del servicio de meteorología por satélite y el servicio de exploración de la Tierra por satélite en esta banda de frecuencias cuya información de notificación completa haya recibido la Oficina de Radiocomunicaciones antes del 22 de noviembre de 2019 y que se hayan puesto en servicio antes del 22 de noviembre de 2019.</w:t>
      </w:r>
    </w:p>
    <w:p w14:paraId="23F06BC3" w14:textId="6C5A72B3" w:rsidR="006340C2" w:rsidRPr="00AB3228" w:rsidRDefault="009421C0" w:rsidP="00FD07B9">
      <w:r w:rsidRPr="00AB3228">
        <w:rPr>
          <w:lang w:eastAsia="fr-FR"/>
        </w:rPr>
        <w:tab/>
      </w:r>
      <w:r w:rsidR="006340C2" w:rsidRPr="00AB3228">
        <w:rPr>
          <w:lang w:eastAsia="fr-FR"/>
        </w:rPr>
        <w:t>A partir del 22 de noviembre de 202</w:t>
      </w:r>
      <w:r w:rsidR="00FA7DE6" w:rsidRPr="00AB3228">
        <w:rPr>
          <w:lang w:eastAsia="fr-FR"/>
        </w:rPr>
        <w:t>7,</w:t>
      </w:r>
      <w:r w:rsidR="006340C2" w:rsidRPr="00AB3228">
        <w:rPr>
          <w:lang w:eastAsia="fr-FR"/>
        </w:rPr>
        <w:t xml:space="preserve"> estos límites se aplicarán a todos los sistemas del servicio de meteorología por satélite y el servicio de exploración de la Tierra por satélite operativos en esta banda de frecuencias</w:t>
      </w:r>
      <w:r w:rsidR="001E6DB5" w:rsidRPr="00AB3228">
        <w:rPr>
          <w:lang w:eastAsia="fr-FR"/>
        </w:rPr>
        <w:t xml:space="preserve"> (el número </w:t>
      </w:r>
      <w:r w:rsidR="00A150CA" w:rsidRPr="00AB3228">
        <w:rPr>
          <w:b/>
          <w:bCs/>
          <w:lang w:eastAsia="fr-FR"/>
        </w:rPr>
        <w:t xml:space="preserve">11.50 </w:t>
      </w:r>
      <w:r w:rsidR="00A150CA" w:rsidRPr="00AB3228">
        <w:rPr>
          <w:lang w:eastAsia="fr-FR"/>
        </w:rPr>
        <w:t>del RR será de aplicación después de esa fecha)</w:t>
      </w:r>
      <w:r w:rsidR="006340C2" w:rsidRPr="00AB3228">
        <w:rPr>
          <w:lang w:eastAsia="fr-FR"/>
        </w:rPr>
        <w:t>, con exclusión de los sistemas de satélites no geoestacionarios cuya información de notificación completa haya recibido la Oficina de Radiocomunicaciones antes del 28 de abril de 2007, para los que la p.i.r.e. máxima de las estaciones terrenas en la banda</w:t>
      </w:r>
      <w:r w:rsidR="001E6DB5" w:rsidRPr="00AB3228">
        <w:rPr>
          <w:lang w:eastAsia="fr-FR"/>
        </w:rPr>
        <w:t xml:space="preserve"> de frecuencias 401,898-402,522 </w:t>
      </w:r>
      <w:r w:rsidR="006340C2" w:rsidRPr="00AB3228">
        <w:rPr>
          <w:lang w:eastAsia="fr-FR"/>
        </w:rPr>
        <w:t>MHz podrá incrementarse a 12 dBW.</w:t>
      </w:r>
      <w:r w:rsidRPr="00AB3228">
        <w:rPr>
          <w:sz w:val="16"/>
          <w:szCs w:val="16"/>
        </w:rPr>
        <w:t>     (CMR-19)</w:t>
      </w:r>
    </w:p>
    <w:p w14:paraId="381D1E55" w14:textId="007FF88B" w:rsidR="000B08A7" w:rsidRPr="00AB3228" w:rsidRDefault="00FA7DE6" w:rsidP="00FD07B9">
      <w:pPr>
        <w:pStyle w:val="Reasons"/>
      </w:pPr>
      <w:r w:rsidRPr="00AB3228">
        <w:rPr>
          <w:b/>
        </w:rPr>
        <w:t>Motivos</w:t>
      </w:r>
      <w:r w:rsidRPr="00AB3228">
        <w:rPr>
          <w:bCs/>
        </w:rPr>
        <w:t>:</w:t>
      </w:r>
      <w:r w:rsidRPr="00AB3228">
        <w:rPr>
          <w:bCs/>
        </w:rPr>
        <w:tab/>
      </w:r>
      <w:r w:rsidR="00A150CA" w:rsidRPr="00AB3228">
        <w:t>Introducir</w:t>
      </w:r>
      <w:r w:rsidRPr="00AB3228">
        <w:t xml:space="preserve"> límites de p.i.r.e. dentro de la banda </w:t>
      </w:r>
      <w:r w:rsidR="00A150CA" w:rsidRPr="00AB3228">
        <w:t>para</w:t>
      </w:r>
      <w:r w:rsidRPr="00AB3228">
        <w:t xml:space="preserve"> las emisiones de las estaciones terrenas del </w:t>
      </w:r>
      <w:r w:rsidR="00A150CA" w:rsidRPr="00AB3228">
        <w:t>SETS y el MetSat</w:t>
      </w:r>
      <w:r w:rsidRPr="00AB3228">
        <w:t xml:space="preserve"> en la banda de frecuencias </w:t>
      </w:r>
      <w:r w:rsidR="00A150CA" w:rsidRPr="00AB3228">
        <w:t>401-403</w:t>
      </w:r>
      <w:r w:rsidR="001E6DB5" w:rsidRPr="00AB3228">
        <w:t> </w:t>
      </w:r>
      <w:r w:rsidRPr="00AB3228">
        <w:t xml:space="preserve">MHz, dentro del ancho de banda de referencia (4 kHz), así como en toda la banda atribuida, a fin de evitar la posible agregación de potencia de las portadoras de banda estrecha con escasa separación </w:t>
      </w:r>
      <w:r w:rsidR="00A150CA" w:rsidRPr="00AB3228">
        <w:t xml:space="preserve">notificadas </w:t>
      </w:r>
      <w:r w:rsidRPr="00AB3228">
        <w:t xml:space="preserve">para las estaciones terrenas, de acuerdo con los resultados de los estudios. </w:t>
      </w:r>
      <w:r w:rsidR="00A150CA" w:rsidRPr="00AB3228">
        <w:t xml:space="preserve">Además, para </w:t>
      </w:r>
      <w:r w:rsidR="001E6DB5" w:rsidRPr="00AB3228">
        <w:t>la banda de frecuencias 401</w:t>
      </w:r>
      <w:r w:rsidR="009421C0" w:rsidRPr="00AB3228">
        <w:noBreakHyphen/>
      </w:r>
      <w:r w:rsidR="001E6DB5" w:rsidRPr="00AB3228">
        <w:t>403 </w:t>
      </w:r>
      <w:r w:rsidR="00A150CA" w:rsidRPr="00AB3228">
        <w:t xml:space="preserve">MHz se </w:t>
      </w:r>
      <w:r w:rsidR="009421C0" w:rsidRPr="00AB3228">
        <w:t>definen</w:t>
      </w:r>
      <w:r w:rsidR="00A150CA" w:rsidRPr="00AB3228">
        <w:t xml:space="preserve"> lími</w:t>
      </w:r>
      <w:r w:rsidR="009421C0" w:rsidRPr="00AB3228">
        <w:t>t</w:t>
      </w:r>
      <w:r w:rsidR="00A150CA" w:rsidRPr="00AB3228">
        <w:t>es diferentes para los sistemas</w:t>
      </w:r>
      <w:r w:rsidR="00D248CF" w:rsidRPr="00AB3228">
        <w:t xml:space="preserve"> </w:t>
      </w:r>
      <w:r w:rsidR="00A150CA" w:rsidRPr="00AB3228">
        <w:t>HEO/OSG y no geoestacionarios. Se propone regular concretamente los sistemas de satélites que no cumplan estos límites de p.i.r.e., cuya información de notificación completa haya recibido la Oficina de Radiocomunicaciones antes del 22 de noviembre de 2019 y que se hayan puesto en servicio antes de esa fecha</w:t>
      </w:r>
      <w:r w:rsidRPr="00AB3228">
        <w:t>.</w:t>
      </w:r>
    </w:p>
    <w:p w14:paraId="502162F1" w14:textId="77777777" w:rsidR="000B08A7" w:rsidRPr="00AB3228" w:rsidRDefault="00FA7DE6" w:rsidP="00FD07B9">
      <w:pPr>
        <w:pStyle w:val="Proposal"/>
      </w:pPr>
      <w:r w:rsidRPr="00AB3228">
        <w:lastRenderedPageBreak/>
        <w:t>SUP</w:t>
      </w:r>
      <w:r w:rsidRPr="00AB3228">
        <w:tab/>
        <w:t>EUR/16A2/4</w:t>
      </w:r>
    </w:p>
    <w:p w14:paraId="2BDD9D01" w14:textId="77777777" w:rsidR="007B7DBC" w:rsidRPr="00AB3228" w:rsidRDefault="00FA7DE6" w:rsidP="00FD07B9">
      <w:pPr>
        <w:pStyle w:val="ResNo"/>
      </w:pPr>
      <w:r w:rsidRPr="00AB3228">
        <w:t xml:space="preserve">RESOLUCIÓN </w:t>
      </w:r>
      <w:r w:rsidRPr="00AB3228">
        <w:rPr>
          <w:rStyle w:val="href"/>
        </w:rPr>
        <w:t>765</w:t>
      </w:r>
      <w:r w:rsidRPr="00AB3228">
        <w:rPr>
          <w:rStyle w:val="Artdef"/>
          <w:b w:val="0"/>
        </w:rPr>
        <w:t xml:space="preserve"> </w:t>
      </w:r>
      <w:r w:rsidRPr="00AB3228">
        <w:t>(cmr</w:t>
      </w:r>
      <w:r w:rsidRPr="00AB3228">
        <w:noBreakHyphen/>
        <w:t>15)</w:t>
      </w:r>
    </w:p>
    <w:p w14:paraId="6FDD06F4" w14:textId="171A609D" w:rsidR="007B7DBC" w:rsidRPr="00AB3228" w:rsidRDefault="00FA7DE6" w:rsidP="00FD07B9">
      <w:pPr>
        <w:pStyle w:val="Restitle"/>
      </w:pPr>
      <w:r w:rsidRPr="00AB3228">
        <w:t>Establecimiento de límites de potencia en la banda de frecuencias para</w:t>
      </w:r>
      <w:r w:rsidRPr="00AB3228">
        <w:br/>
        <w:t xml:space="preserve">las estaciones terrenas que funcionan en el servicio móvil por satélite, </w:t>
      </w:r>
      <w:r w:rsidRPr="00AB3228">
        <w:br/>
        <w:t>el servicio de meteorología por satélite y el servicio de exploración de</w:t>
      </w:r>
      <w:r w:rsidRPr="00AB3228">
        <w:br/>
        <w:t>la Tierra por</w:t>
      </w:r>
      <w:r w:rsidR="001E6DB5" w:rsidRPr="00AB3228">
        <w:t xml:space="preserve"> satélite en las bandas 401-403 MHz y 399,9-400,05 </w:t>
      </w:r>
      <w:r w:rsidRPr="00AB3228">
        <w:t>MHz</w:t>
      </w:r>
    </w:p>
    <w:p w14:paraId="4FB7C1FB" w14:textId="30F925EE" w:rsidR="000B08A7" w:rsidRPr="00AB3228" w:rsidRDefault="00FA7DE6" w:rsidP="00FD07B9">
      <w:pPr>
        <w:pStyle w:val="Reasons"/>
      </w:pPr>
      <w:r w:rsidRPr="00AB3228">
        <w:rPr>
          <w:b/>
        </w:rPr>
        <w:t>Motivos</w:t>
      </w:r>
      <w:r w:rsidRPr="00AB3228">
        <w:rPr>
          <w:bCs/>
        </w:rPr>
        <w:t>:</w:t>
      </w:r>
      <w:r w:rsidRPr="00AB3228">
        <w:rPr>
          <w:bCs/>
        </w:rPr>
        <w:tab/>
      </w:r>
      <w:r w:rsidR="00A150CA" w:rsidRPr="00AB3228">
        <w:t>Esta Resolución ya no es necesaria</w:t>
      </w:r>
      <w:r w:rsidRPr="00AB3228">
        <w:t>.</w:t>
      </w:r>
    </w:p>
    <w:p w14:paraId="3005B4F0" w14:textId="77777777" w:rsidR="00FA7DE6" w:rsidRPr="00AB3228" w:rsidRDefault="00FA7DE6" w:rsidP="00FD07B9"/>
    <w:p w14:paraId="65FB1C13" w14:textId="77777777" w:rsidR="00FA7DE6" w:rsidRPr="00AB3228" w:rsidRDefault="00FA7DE6" w:rsidP="00FD07B9">
      <w:pPr>
        <w:jc w:val="center"/>
      </w:pPr>
      <w:r w:rsidRPr="00AB3228">
        <w:t>______________</w:t>
      </w:r>
    </w:p>
    <w:sectPr w:rsidR="00FA7DE6" w:rsidRPr="00AB3228">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027C8C" w14:textId="77777777" w:rsidR="003C0613" w:rsidRDefault="003C0613">
      <w:r>
        <w:separator/>
      </w:r>
    </w:p>
  </w:endnote>
  <w:endnote w:type="continuationSeparator" w:id="0">
    <w:p w14:paraId="04581C80"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0FC0B"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92150C" w14:textId="3E466EFD" w:rsidR="0077084A" w:rsidRDefault="0077084A">
    <w:pPr>
      <w:ind w:right="360"/>
      <w:rPr>
        <w:lang w:val="en-US"/>
      </w:rPr>
    </w:pPr>
    <w:r>
      <w:fldChar w:fldCharType="begin"/>
    </w:r>
    <w:r>
      <w:rPr>
        <w:lang w:val="en-US"/>
      </w:rPr>
      <w:instrText xml:space="preserve"> FILENAME \p  \* MERGEFORMAT </w:instrText>
    </w:r>
    <w:r>
      <w:fldChar w:fldCharType="separate"/>
    </w:r>
    <w:r w:rsidR="0095025E">
      <w:rPr>
        <w:noProof/>
        <w:lang w:val="en-US"/>
      </w:rPr>
      <w:t>P:\TRAD\S\ITU-R\CONF-R\CMR19\000\016ADD02S_Montaje_LS.docx</w:t>
    </w:r>
    <w:r>
      <w:fldChar w:fldCharType="end"/>
    </w:r>
    <w:r>
      <w:rPr>
        <w:lang w:val="en-US"/>
      </w:rPr>
      <w:tab/>
    </w:r>
    <w:r>
      <w:fldChar w:fldCharType="begin"/>
    </w:r>
    <w:r>
      <w:instrText xml:space="preserve"> SAVEDATE \@ DD.MM.YY </w:instrText>
    </w:r>
    <w:r>
      <w:fldChar w:fldCharType="separate"/>
    </w:r>
    <w:r w:rsidR="009D6CCC">
      <w:rPr>
        <w:noProof/>
      </w:rPr>
      <w:t>11.10.19</w:t>
    </w:r>
    <w:r>
      <w:fldChar w:fldCharType="end"/>
    </w:r>
    <w:r>
      <w:rPr>
        <w:lang w:val="en-US"/>
      </w:rPr>
      <w:tab/>
    </w:r>
    <w:r>
      <w:fldChar w:fldCharType="begin"/>
    </w:r>
    <w:r>
      <w:instrText xml:space="preserve"> PRINTDATE \@ DD.MM.YY </w:instrText>
    </w:r>
    <w:r>
      <w:fldChar w:fldCharType="separate"/>
    </w:r>
    <w:r w:rsidR="0095025E">
      <w:rPr>
        <w:noProof/>
      </w:rPr>
      <w:t>10.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BB686" w14:textId="27992049" w:rsidR="0077084A" w:rsidRPr="00FD07B9" w:rsidRDefault="001E6DB5" w:rsidP="00FD07B9">
    <w:pPr>
      <w:pStyle w:val="Footer"/>
    </w:pPr>
    <w:fldSimple w:instr=" FILENAME \p  \* MERGEFORMAT ">
      <w:r w:rsidR="00FD07B9">
        <w:t>P:\ESP\ITU-R\CONF-R\CMR19\000\016ADD02S.docx</w:t>
      </w:r>
    </w:fldSimple>
    <w:r w:rsidR="00FD07B9">
      <w:t xml:space="preserve"> (46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0F6AF" w14:textId="6C7DCE15" w:rsidR="0077084A" w:rsidRPr="00FD07B9" w:rsidRDefault="001E6DB5" w:rsidP="00FD07B9">
    <w:pPr>
      <w:pStyle w:val="Footer"/>
    </w:pPr>
    <w:fldSimple w:instr=" FILENAME \p  \* MERGEFORMAT ">
      <w:r w:rsidR="00FD07B9">
        <w:t>P:\ESP\ITU-R\CONF-R\CMR19\000\016ADD02S.docx</w:t>
      </w:r>
    </w:fldSimple>
    <w:r w:rsidR="00FD07B9">
      <w:t xml:space="preserve"> (46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BD2F4" w14:textId="77777777" w:rsidR="003C0613" w:rsidRDefault="003C0613">
      <w:r>
        <w:rPr>
          <w:b/>
        </w:rPr>
        <w:t>_______________</w:t>
      </w:r>
    </w:p>
  </w:footnote>
  <w:footnote w:type="continuationSeparator" w:id="0">
    <w:p w14:paraId="5F12B6FA"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29188" w14:textId="364D90EA"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E6DB5">
      <w:rPr>
        <w:rStyle w:val="PageNumber"/>
        <w:noProof/>
      </w:rPr>
      <w:t>4</w:t>
    </w:r>
    <w:r>
      <w:rPr>
        <w:rStyle w:val="PageNumber"/>
      </w:rPr>
      <w:fldChar w:fldCharType="end"/>
    </w:r>
  </w:p>
  <w:p w14:paraId="3CB5CDB9" w14:textId="77777777" w:rsidR="0077084A" w:rsidRDefault="008750A8" w:rsidP="00C44E9E">
    <w:pPr>
      <w:pStyle w:val="Header"/>
      <w:rPr>
        <w:lang w:val="en-US"/>
      </w:rPr>
    </w:pPr>
    <w:r>
      <w:rPr>
        <w:lang w:val="en-US"/>
      </w:rPr>
      <w:t>CMR1</w:t>
    </w:r>
    <w:r w:rsidR="00C44E9E">
      <w:rPr>
        <w:lang w:val="en-US"/>
      </w:rPr>
      <w:t>9</w:t>
    </w:r>
    <w:r>
      <w:rPr>
        <w:lang w:val="en-US"/>
      </w:rPr>
      <w:t>/</w:t>
    </w:r>
    <w:r w:rsidR="00702F3D">
      <w:t>16(Add.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torre Sagredo, Lillian">
    <w15:presenceInfo w15:providerId="AD" w15:userId="S::lilian.satorre@itu.int::eb48b136-1b9c-4251-954f-6ec226031b1f"/>
  </w15:person>
  <w15:person w15:author="Spanish1">
    <w15:presenceInfo w15:providerId="None" w15:userId="Spanish1"/>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B08A7"/>
    <w:rsid w:val="000B5ACA"/>
    <w:rsid w:val="000E5BF9"/>
    <w:rsid w:val="000F0E6D"/>
    <w:rsid w:val="00121170"/>
    <w:rsid w:val="00123CC5"/>
    <w:rsid w:val="0015142D"/>
    <w:rsid w:val="001616DC"/>
    <w:rsid w:val="00163962"/>
    <w:rsid w:val="00191A97"/>
    <w:rsid w:val="0019729C"/>
    <w:rsid w:val="001A083F"/>
    <w:rsid w:val="001C41FA"/>
    <w:rsid w:val="001E2B52"/>
    <w:rsid w:val="001E3F27"/>
    <w:rsid w:val="001E6DB5"/>
    <w:rsid w:val="001E7D42"/>
    <w:rsid w:val="002012A1"/>
    <w:rsid w:val="0023659C"/>
    <w:rsid w:val="00236D2A"/>
    <w:rsid w:val="0024569E"/>
    <w:rsid w:val="00251352"/>
    <w:rsid w:val="00255F12"/>
    <w:rsid w:val="00262C09"/>
    <w:rsid w:val="002A791F"/>
    <w:rsid w:val="002C1A52"/>
    <w:rsid w:val="002C1B26"/>
    <w:rsid w:val="002C5D6C"/>
    <w:rsid w:val="002E701F"/>
    <w:rsid w:val="003248A9"/>
    <w:rsid w:val="00324FFA"/>
    <w:rsid w:val="0032680B"/>
    <w:rsid w:val="00343AE2"/>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3DB8"/>
    <w:rsid w:val="005F559C"/>
    <w:rsid w:val="00602857"/>
    <w:rsid w:val="006030DB"/>
    <w:rsid w:val="006124AD"/>
    <w:rsid w:val="00624009"/>
    <w:rsid w:val="006340C2"/>
    <w:rsid w:val="00662BA0"/>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7F5432"/>
    <w:rsid w:val="008137AB"/>
    <w:rsid w:val="00866AE6"/>
    <w:rsid w:val="008750A8"/>
    <w:rsid w:val="008D3316"/>
    <w:rsid w:val="008D6E5F"/>
    <w:rsid w:val="008E5AF2"/>
    <w:rsid w:val="0090121B"/>
    <w:rsid w:val="009144C9"/>
    <w:rsid w:val="009401A9"/>
    <w:rsid w:val="0094091F"/>
    <w:rsid w:val="009421C0"/>
    <w:rsid w:val="0095025E"/>
    <w:rsid w:val="00962171"/>
    <w:rsid w:val="00973754"/>
    <w:rsid w:val="009C0BED"/>
    <w:rsid w:val="009D4623"/>
    <w:rsid w:val="009D6CCC"/>
    <w:rsid w:val="009E11EC"/>
    <w:rsid w:val="00A021CC"/>
    <w:rsid w:val="00A118DB"/>
    <w:rsid w:val="00A150CA"/>
    <w:rsid w:val="00A4450C"/>
    <w:rsid w:val="00AA5E6C"/>
    <w:rsid w:val="00AB3228"/>
    <w:rsid w:val="00AE5677"/>
    <w:rsid w:val="00AE658F"/>
    <w:rsid w:val="00AF2F78"/>
    <w:rsid w:val="00B239FA"/>
    <w:rsid w:val="00B372AB"/>
    <w:rsid w:val="00B47331"/>
    <w:rsid w:val="00B52D55"/>
    <w:rsid w:val="00B8288C"/>
    <w:rsid w:val="00B86034"/>
    <w:rsid w:val="00BE2E80"/>
    <w:rsid w:val="00BE5EDD"/>
    <w:rsid w:val="00BE6A1F"/>
    <w:rsid w:val="00C02029"/>
    <w:rsid w:val="00C126C4"/>
    <w:rsid w:val="00C44E9E"/>
    <w:rsid w:val="00C63EB5"/>
    <w:rsid w:val="00C87DA7"/>
    <w:rsid w:val="00CC01E0"/>
    <w:rsid w:val="00CD5FEE"/>
    <w:rsid w:val="00CE60D2"/>
    <w:rsid w:val="00CE7431"/>
    <w:rsid w:val="00D00CA8"/>
    <w:rsid w:val="00D0288A"/>
    <w:rsid w:val="00D248CF"/>
    <w:rsid w:val="00D72A5D"/>
    <w:rsid w:val="00DA71A3"/>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A7DE6"/>
    <w:rsid w:val="00FD03C4"/>
    <w:rsid w:val="00FD07B9"/>
    <w:rsid w:val="00FE4574"/>
    <w:rsid w:val="00FF68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DFDEF4D"/>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qFormat/>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styleId="BalloonText">
    <w:name w:val="Balloon Text"/>
    <w:basedOn w:val="Normal"/>
    <w:link w:val="BalloonTextChar"/>
    <w:semiHidden/>
    <w:unhideWhenUsed/>
    <w:rsid w:val="009D4623"/>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9D4623"/>
    <w:rPr>
      <w:rFonts w:ascii="Segoe UI" w:hAnsi="Segoe UI" w:cs="Segoe UI"/>
      <w:sz w:val="18"/>
      <w:szCs w:val="18"/>
      <w:lang w:val="es-ES_tradnl" w:eastAsia="en-US"/>
    </w:rPr>
  </w:style>
  <w:style w:type="character" w:styleId="Hyperlink">
    <w:name w:val="Hyperlink"/>
    <w:basedOn w:val="DefaultParagraphFont"/>
    <w:unhideWhenUsed/>
    <w:rsid w:val="009D4623"/>
    <w:rPr>
      <w:color w:val="0000FF" w:themeColor="hyperlink"/>
      <w:u w:val="single"/>
    </w:rPr>
  </w:style>
  <w:style w:type="character" w:customStyle="1" w:styleId="NoteChar">
    <w:name w:val="Note Char"/>
    <w:basedOn w:val="DefaultParagraphFont"/>
    <w:link w:val="Note"/>
    <w:qFormat/>
    <w:locked/>
    <w:rsid w:val="006340C2"/>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2!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DC80DF-CA86-4F4B-B8E8-A7CD4868C1CA}">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32a1a8c5-2265-4ebc-b7a0-2071e2c5c9bb"/>
    <ds:schemaRef ds:uri="996b2e75-67fd-4955-a3b0-5ab9934cb50b"/>
    <ds:schemaRef ds:uri="http://www.w3.org/XML/1998/namespace"/>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138B69C4-0B60-4932-968F-BFE64E6FB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1189</Words>
  <Characters>62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R16-WRC19-C-0016!A2!MSW-S</vt:lpstr>
    </vt:vector>
  </TitlesOfParts>
  <Manager>Secretaría General - Pool</Manager>
  <Company>Unión Internacional de Telecomunicaciones (UIT)</Company>
  <LinksUpToDate>false</LinksUpToDate>
  <CharactersWithSpaces>74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2!MSW-S</dc:title>
  <dc:subject>Conferencia Mundial de Radiocomunicaciones - 2019</dc:subject>
  <dc:creator>Documents Proposals Manager (DPM)</dc:creator>
  <cp:keywords>DPM_v2019.10.8.1_prod</cp:keywords>
  <dc:description/>
  <cp:lastModifiedBy>Spanish1</cp:lastModifiedBy>
  <cp:revision>15</cp:revision>
  <cp:lastPrinted>2019-10-10T09:22:00Z</cp:lastPrinted>
  <dcterms:created xsi:type="dcterms:W3CDTF">2019-10-10T14:11:00Z</dcterms:created>
  <dcterms:modified xsi:type="dcterms:W3CDTF">2019-10-14T08:5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